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220168</w:t>
      </w:r>
    </w:p>
    <w:p>
      <w:pPr>
        <w:pStyle w:val="Date"/>
      </w:pPr>
      <w:r>
        <w:t xml:space="preserve">วันพุธที่</w:t>
      </w:r>
      <w:r>
        <w:t xml:space="preserve"> </w:t>
      </w:r>
      <w:r>
        <w:t xml:space="preserve">22</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แล้วนะคะ โอเค เราหยุดเกือบเดือนเลยนะคะ ทีนี้ ในครั้งก่อนได้สั่งงานไว้นะคะ ว่าเด็ก ๆ จะต้องไปออกแบบโลโก้ เพื่อสร้างตราสัญลักษณ์สินค้า ซึ่งเป็นของดีจังหวัดสกลนคร ทีนี้วันนี้นะคะ เดี๋ยวจะสุ่มว่าโลโก้ของใคร งานใครจะได้นำเสนอก่อน เด็ก ๆ พร้อมหรือยังคะ พร้อมแล้วจะสุ่มแล้วนะคะ องุ่น สไลด์องุ่นอยู่ไหนเอ่ย องุ่นนะคะ เป็นคนแรก กดไปที่เครื่ององุ่นเลย องุ่นทำเรื่องอะไรนี่ ไม่ ๆ ๆ เดี๋ยวจะกดเอง ขององุ่นทำเรื่องอะไร ขององุ่นทำ… ไม่ ๆ นั่งลง นั่งลง เดี๋ยวจะถาม องุ่นทำเรื่องอะไร ทำ… ข้าวเหรอ ข้าวใช่ไหม แป๊บ หาสไลด์ก่อน เอาไว้ไหนนี่ เอาไว้ในหน้า Desktop ใช่ไหม อย่างนั้นองุ่นมาเปิดสไลด์ให้ก่อนมา โอเค โอเคค่ะ พร้อมนำเสนอ</w:t>
      </w:r>
    </w:p>
    <w:p>
      <w:pPr>
        <w:pStyle w:val="BodyText"/>
      </w:pPr>
      <w:r>
        <w:t xml:space="preserve">(ล่าม) พร้อมแล้วค่ะ โอเคค่ะ</w:t>
      </w:r>
    </w:p>
    <w:p>
      <w:pPr>
        <w:pStyle w:val="BodyText"/>
      </w:pPr>
      <w:r>
        <w:t xml:space="preserve">(อาจารย์สุธิรา) เริ่มเลย</w:t>
      </w:r>
    </w:p>
    <w:p>
      <w:pPr>
        <w:pStyle w:val="BodyText"/>
      </w:pPr>
      <w:r>
        <w:t xml:space="preserve">(ล่าม) สวัสดีค่ะ ออกแบบโลโก้ข้าวฮางนะคะ</w:t>
      </w:r>
    </w:p>
    <w:p>
      <w:pPr>
        <w:pStyle w:val="BodyText"/>
      </w:pPr>
      <w:r>
        <w:t xml:space="preserve">(อาจารย์สุธิรา) อย่างนั้นเดี๋ยว… เดี๋ยวเริ่มที่โลโก้ที่ 1 นะคะ เตรียมตอบคำถามด้วยนะ โอเคไหม โอเค</w:t>
      </w:r>
    </w:p>
    <w:p>
      <w:pPr>
        <w:pStyle w:val="BodyText"/>
      </w:pPr>
      <w:r>
        <w:t xml:space="preserve">(ล่าม) ค่ะ การออกแบบโลโก้นะคะ</w:t>
      </w:r>
    </w:p>
    <w:p>
      <w:pPr>
        <w:pStyle w:val="BodyText"/>
      </w:pPr>
      <w:r>
        <w:t xml:space="preserve">(อาจารย์สุธิรา) ทำไม เดี๋ยวนะ แป๊บหนึ่งลูก ไว้เหรอ โอเคเปลี่ยนแล้ว นำเสนอแบบที่ 1 เลยค่ะ</w:t>
      </w:r>
    </w:p>
    <w:p>
      <w:pPr>
        <w:pStyle w:val="BodyText"/>
      </w:pPr>
      <w:r>
        <w:t xml:space="preserve">(ล่าม) แบบที่ 1 ค่ะ ตัวอย่างโลโก้นะคะ ก็คือเป็นลายเส้น แล้วก็มีข้าว เป็นรวงข้าวค่ะ ใช้สีม่วงค่ะ เป็นลายเส้น เป็นเส้นรอบวงเป็นวงกลมค่ะ เป็นเขียวค่ะ</w:t>
      </w:r>
    </w:p>
    <w:p>
      <w:pPr>
        <w:pStyle w:val="BodyText"/>
      </w:pPr>
      <w:r>
        <w:t xml:space="preserve">(อาจารย์สุธิรา) ทำไม ทีนี้เดี๋ยวจะถามแล้วนะ ทำไมถึงเลือกใช้ตัวอักษรสีม่วงตรงชื่อข้างฮางน่ะ</w:t>
      </w:r>
    </w:p>
    <w:p>
      <w:pPr>
        <w:pStyle w:val="BodyText"/>
      </w:pPr>
      <w:r>
        <w:t xml:space="preserve">(ล่าม) ใช้สี… ใช้สีม่วงเป็นสีม่วงอ่อนน่ะค่ะ</w:t>
      </w:r>
    </w:p>
    <w:p>
      <w:pPr>
        <w:pStyle w:val="BodyText"/>
      </w:pPr>
      <w:r>
        <w:t xml:space="preserve">(อาจารย์สุธิรา) ใช่</w:t>
      </w:r>
    </w:p>
    <w:p>
      <w:pPr>
        <w:pStyle w:val="BodyText"/>
      </w:pPr>
      <w:r>
        <w:t xml:space="preserve">(ล่าม) แล้วก็ผสานกับสีเขียวอ่อน</w:t>
      </w:r>
    </w:p>
    <w:p>
      <w:pPr>
        <w:pStyle w:val="BodyText"/>
      </w:pPr>
      <w:r>
        <w:t xml:space="preserve">(อาจารย์สุธิรา) นั่นแหละ ทำไม…</w:t>
      </w:r>
    </w:p>
    <w:p>
      <w:pPr>
        <w:pStyle w:val="BodyText"/>
      </w:pPr>
      <w:r>
        <w:t xml:space="preserve">(ล่าม) มันเป็นม่วง ๆ ชมพู ๆ น่ะค่ะ</w:t>
      </w:r>
    </w:p>
    <w:p>
      <w:pPr>
        <w:pStyle w:val="BodyText"/>
      </w:pPr>
      <w:r>
        <w:t xml:space="preserve">(อาจารย์สุธิรา) น้องไม่เข้าใจคำถาม ไม่เข้าใจคำถาม คือ ทำไมถึงเลือกเอาตัวอักษรเป็นสีม่วง มีเหตุผลอะไร</w:t>
      </w:r>
    </w:p>
    <w:p>
      <w:pPr>
        <w:pStyle w:val="BodyText"/>
      </w:pPr>
      <w:r>
        <w:t xml:space="preserve">(ล่าม) เพราะว่าชอบสีม่วงค่ะ ดูโลโก้ต่อไปก่อนนะ ยังไม่ตินะ ยังไม่ติ ขอดูจนครบ โลโก้ที่ 2</w:t>
      </w:r>
    </w:p>
    <w:p>
      <w:pPr>
        <w:pStyle w:val="BodyText"/>
      </w:pPr>
      <w:r>
        <w:t xml:space="preserve">(ล่าม) ค่ะ โลโก้ที่ 2 เป็นตัวอย่างภาพตามนี้นะคะ เป็น… เป็นถ้วยค่ะ เป็นข้าว เป็นถ้วย เป็นถ้วยข้าวน่ะค่ะ</w:t>
      </w:r>
    </w:p>
    <w:p>
      <w:pPr>
        <w:pStyle w:val="BodyText"/>
      </w:pPr>
      <w:r>
        <w:t xml:space="preserve">(อาจารย์สุธิรา) ใช้ถ้วยข้าว พื้นหลัง</w:t>
      </w:r>
    </w:p>
    <w:p>
      <w:pPr>
        <w:pStyle w:val="BodyText"/>
      </w:pPr>
      <w:r>
        <w:t xml:space="preserve">(ล่าม) เป็นสีชมพูค่ะ ชมพูอ่อน แล้วก็มีสีส้ม สีส้มแดงค่ะ เป็นสีอ่อน ๆ นะคะ ตัวอย่างตามภายเลยค่ะ</w:t>
      </w:r>
    </w:p>
    <w:p>
      <w:pPr>
        <w:pStyle w:val="BodyText"/>
      </w:pPr>
      <w:r>
        <w:t xml:space="preserve">(อาจารย์สุธิรา) 1 สี 2 สี 3 สี เขียว ชมพู แดง โอเค อันนี้ทำเป็น…</w:t>
      </w:r>
    </w:p>
    <w:p>
      <w:pPr>
        <w:pStyle w:val="BodyText"/>
      </w:pPr>
      <w:r>
        <w:t xml:space="preserve">(ล่าม) มีทั้งหมด 3 สีค่ะ</w:t>
      </w:r>
    </w:p>
    <w:p>
      <w:pPr>
        <w:pStyle w:val="BodyText"/>
      </w:pPr>
      <w:r>
        <w:t xml:space="preserve">(อาจารย์สุธิรา) ถ้วยข้าว</w:t>
      </w:r>
    </w:p>
    <w:p>
      <w:pPr>
        <w:pStyle w:val="BodyText"/>
      </w:pPr>
      <w:r>
        <w:t xml:space="preserve">(ล่าม) เขียวอ่อน ชมพูส้ม ๆ แล้วก็มีสีแดงค่ะ</w:t>
      </w:r>
    </w:p>
    <w:p>
      <w:pPr>
        <w:pStyle w:val="BodyText"/>
      </w:pPr>
      <w:r>
        <w:t xml:space="preserve">(อาจารย์สุธิรา) โอเค เดี๋ยวไปต่อนะคะ เดี๋ยวไปต่อ ยังไม่ถาม ยังไม่ถาม คือ…</w:t>
      </w:r>
    </w:p>
    <w:p>
      <w:pPr>
        <w:pStyle w:val="BodyText"/>
      </w:pPr>
      <w:r>
        <w:t xml:space="preserve">(ล่าม) ค่ะ ต่อที่ภาพที่ 3 นะคะ</w:t>
      </w:r>
    </w:p>
    <w:p>
      <w:pPr>
        <w:pStyle w:val="BodyText"/>
      </w:pPr>
      <w:r>
        <w:t xml:space="preserve">(อาจารย์สุธิรา) ถ้า… แล้วเดี๋ยวจะติทีเดียว ให้เขานำเสนอก่อน โอเค ไปภาพที่ 3 อันนี้ก็โอเค ไหนลองนำเสนอตัวนี้สิลูก</w:t>
      </w:r>
    </w:p>
    <w:p>
      <w:pPr>
        <w:pStyle w:val="BodyText"/>
      </w:pPr>
      <w:r>
        <w:t xml:space="preserve">(ล่าม) ตัวอย่างภาพที่ 3 นะคะ ก็จะเป็นภาพ… ข้าวก็จะเป็นสีเหลืองค่ะ แล้วก็จะมีสีเขียวค่ะ เส้นก็จะเป็นสีอ่อน ๆ ค่ะ สีน้ำตาลอ่อนค่ะ มีสีเขียวอ่อน ตามภาพตัวอย่างค่ะ</w:t>
      </w:r>
    </w:p>
    <w:p>
      <w:pPr>
        <w:pStyle w:val="BodyText"/>
      </w:pPr>
      <w:r>
        <w:t xml:space="preserve">(อาจารย์สุธิรา) ตรง… ตรงเส้นที่เป็นวงกลมนี่คือสีน้ำตาลใช่ไหม</w:t>
      </w:r>
    </w:p>
    <w:p>
      <w:pPr>
        <w:pStyle w:val="BodyText"/>
      </w:pPr>
      <w:r>
        <w:t xml:space="preserve">(ล่าม) เส้นวงกลมเป็นสีน้ำตาลอ่อนค่ะ</w:t>
      </w:r>
    </w:p>
    <w:p>
      <w:pPr>
        <w:pStyle w:val="BodyText"/>
      </w:pPr>
      <w:r>
        <w:t xml:space="preserve">(อาจารย์สุธิรา) โอเค พอดีพอมองในสไลด์แล้วมันออกเป็นสีชมพู โอเค เดี๋ยวขอดูโลโก้ถัดไป ตัวนี้…</w:t>
      </w:r>
    </w:p>
    <w:p>
      <w:pPr>
        <w:pStyle w:val="BodyText"/>
      </w:pPr>
      <w:r>
        <w:t xml:space="preserve">(ล่าม) เป็นภาพเป็นสีเหลืองค่ะ แล้วก็เส้นเป็นสี… สีขาวค่ะ แล้วก็มีตัวหนังสือเป็นสีเหลืองตามภาพตัวอย่างค่ะ</w:t>
      </w:r>
    </w:p>
    <w:p>
      <w:pPr>
        <w:pStyle w:val="BodyText"/>
      </w:pPr>
      <w:r>
        <w:t xml:space="preserve">(อาจารย์สุธิรา) ตัวนี้คือไม่มีอะไรนะ ไม่มีกรอบใช่ไหม ไม่มีใช่ไหม</w:t>
      </w:r>
    </w:p>
    <w:p>
      <w:pPr>
        <w:pStyle w:val="BodyText"/>
      </w:pPr>
      <w:r>
        <w:t xml:space="preserve">(ล่าม) มอง… ไม่เห็นค่ะ เดี๋ยวทำเพิ่มค่ะ ให้เห็นชัดขึ้นค่ะ</w:t>
      </w:r>
    </w:p>
    <w:p>
      <w:pPr>
        <w:pStyle w:val="BodyText"/>
      </w:pPr>
      <w:r>
        <w:t xml:space="preserve">(อาจารย์สุธิรา) โอเคค่ะ</w:t>
      </w:r>
    </w:p>
    <w:p>
      <w:pPr>
        <w:pStyle w:val="BodyText"/>
      </w:pPr>
      <w:r>
        <w:t xml:space="preserve">(ล่าม) มันเป็นสีขาว มันมองไม่เห็น เดี๋ยวเพิ่มสีอื่นให้มองเห็นชัด</w:t>
      </w:r>
    </w:p>
    <w:p>
      <w:pPr>
        <w:pStyle w:val="BodyText"/>
      </w:pPr>
      <w:r>
        <w:t xml:space="preserve">(อาจารย์สุธิรา) โอเค ๆ มาดูตัวต่อไปค่ะ ชมพูเลย</w:t>
      </w:r>
    </w:p>
    <w:p>
      <w:pPr>
        <w:pStyle w:val="BodyText"/>
      </w:pPr>
      <w:r>
        <w:t xml:space="preserve">(ล่าม) ค่ะ ถ้าตัวอย่างโลโก้นะคะ ของข้าวฮางอันนี้ ข้าวเป็น… เป็นรวงข้าวค่ะ เส้นเป็นสีเขียวอ่อนค่ะ แล้วก็มีสีเหลือง</w:t>
      </w:r>
    </w:p>
    <w:p>
      <w:pPr>
        <w:pStyle w:val="BodyText"/>
      </w:pPr>
      <w:r>
        <w:t xml:space="preserve">(อาจารย์สุธิรา) เออ รู้สึกอันนี้จะมีแผนมา</w:t>
      </w:r>
    </w:p>
    <w:p>
      <w:pPr>
        <w:pStyle w:val="BodyText"/>
      </w:pPr>
      <w:r>
        <w:t xml:space="preserve">(ล่าม) แล้วก็มีชมพูอ่อนด้วยค่ะ</w:t>
      </w:r>
    </w:p>
    <w:p>
      <w:pPr>
        <w:pStyle w:val="BodyText"/>
      </w:pPr>
      <w:r>
        <w:t xml:space="preserve">(อาจารย์สุธิรา) ไอ้บรรทัดล่างสุด ข้าวฮางโลโก้นี่ อันเล็ก ๆ น่ะ น่าจะลบออกนะ เห็นไหม ไหนล่ะ เมาส์หาย เมาส์แม่กลิ้งไปไหนแล้ว นี่ ๆ ๆ นี่ไง ตัวนี้ตั้งใจให้มีหรือลืมลบออก ใช่ไหม</w:t>
      </w:r>
    </w:p>
    <w:p>
      <w:pPr>
        <w:pStyle w:val="BodyText"/>
      </w:pPr>
      <w:r>
        <w:t xml:space="preserve">(ล่าม) ใช่ ๆ ค่ะ ชอบสีชมพูค่ะ แต่อันนี้คือ…</w:t>
      </w:r>
    </w:p>
    <w:p>
      <w:pPr>
        <w:pStyle w:val="BodyText"/>
      </w:pPr>
      <w:r>
        <w:t xml:space="preserve">(อาจารย์สุธิรา) ไอ้ข้างล่างนี่</w:t>
      </w:r>
    </w:p>
    <w:p>
      <w:pPr>
        <w:pStyle w:val="BodyText"/>
      </w:pPr>
      <w:r>
        <w:t xml:space="preserve">(ล่าม) จะเก็บอันนั้นไว้ค่ะ</w:t>
      </w:r>
    </w:p>
    <w:p>
      <w:pPr>
        <w:pStyle w:val="BodyText"/>
      </w:pPr>
      <w:r>
        <w:t xml:space="preserve">(อาจารย์สุธิรา) จะเอาอันข้างล่างเหรอ</w:t>
      </w:r>
    </w:p>
    <w:p>
      <w:pPr>
        <w:pStyle w:val="BodyText"/>
      </w:pPr>
      <w:r>
        <w:t xml:space="preserve">(ล่าม) ใช่ค่ะ</w:t>
      </w:r>
    </w:p>
    <w:p>
      <w:pPr>
        <w:pStyle w:val="BodyText"/>
      </w:pPr>
      <w:r>
        <w:t xml:space="preserve">(อาจารย์สุธิรา) คือแม่จะบอกว่ามันซ้ำไง ข้างล่างยังข้าวฮางโลโก้ เพราะคำว่า</w:t>
      </w:r>
      <w:r>
        <w:t xml:space="preserve"> </w:t>
      </w:r>
      <w:r>
        <w:t xml:space="preserve">“</w:t>
      </w:r>
      <w:r>
        <w:t xml:space="preserve">โลโก้</w:t>
      </w:r>
      <w:r>
        <w:t xml:space="preserve">”</w:t>
      </w:r>
      <w:r>
        <w:t xml:space="preserve"> </w:t>
      </w:r>
      <w:r>
        <w:t xml:space="preserve">น่ะ ไม่ต้องมีก็ได้ เพราะตัว… ตัวที่เราทำน่ะ มันสื่ออยู่แล้วว่าเป็นเดี๋ยวลบได้ค่ะ</w:t>
      </w:r>
    </w:p>
    <w:p>
      <w:pPr>
        <w:pStyle w:val="BodyText"/>
      </w:pPr>
      <w:r>
        <w:t xml:space="preserve">(อาจารย์สุธิรา) โอเคนะคะ ต้องถามก่อนตั้งใจให้มี แสดงว่าตั้งใจ โอ้โหตัวนี้ออกแนว abstract ไปเลย ขอทราบความคิดเห็นของตัวนี้ค่ะ</w:t>
      </w:r>
    </w:p>
    <w:p>
      <w:pPr>
        <w:pStyle w:val="BodyText"/>
      </w:pPr>
      <w:r>
        <w:t xml:space="preserve">(ล่าม) โลโก้ต่อไปนะคะ เป็นเหมือนใบไม้น่ะค่ะ เป็นเหมือนสีเขียวเข้มค่ะ แล้วก็… ตัวคำน่ะค่ะ ตัวหนังสือน่ะค่ะ เป็นสีขาว แล้วก็มีเป็นสีดำค่ะ มีสีดำด้วย</w:t>
      </w:r>
    </w:p>
    <w:p>
      <w:pPr>
        <w:pStyle w:val="BodyText"/>
      </w:pPr>
      <w:r>
        <w:t xml:space="preserve">(อาจารย์สุธิรา) โอเค ตัวนี้ข้ามไปก่อน ตัวนี้ค่ะ</w:t>
      </w:r>
    </w:p>
    <w:p>
      <w:pPr>
        <w:pStyle w:val="BodyText"/>
      </w:pPr>
      <w:r>
        <w:t xml:space="preserve">(ล่าม) หัวข้อต่อไปนะคะ ตัวอย่างคือตัวหนังสือเป็นสีเขียวค่ะ มีเป็นสีเขียวเข้ม แล้วก็มีเป็นสีเขียวอ่อนค่ะ</w:t>
      </w:r>
    </w:p>
    <w:p>
      <w:pPr>
        <w:pStyle w:val="BodyText"/>
      </w:pPr>
      <w:r>
        <w:t xml:space="preserve">(อาจารย์สุธิรา) แล้วไอ้… ไอ้นี่คืออะไรคะ ไอ้ที่เป็น…</w:t>
      </w:r>
    </w:p>
    <w:p>
      <w:pPr>
        <w:pStyle w:val="BodyText"/>
      </w:pPr>
      <w:r>
        <w:t xml:space="preserve">(ล่าม) เป็นข้าวค่ะ เป็นเหมือนแสงแดดแสงอาทิตย์น่ะค่ะ เป็นรังสีแสง แล้วก็เป็นข้าวน่ะค่ะ</w:t>
      </w:r>
    </w:p>
    <w:p>
      <w:pPr>
        <w:pStyle w:val="BodyText"/>
      </w:pPr>
      <w:r>
        <w:t xml:space="preserve">(อาจารย์สุธิรา) โอเคนะคะ ขอดูตัวต่อมาค่ะ ตัวต่อมา</w:t>
      </w:r>
    </w:p>
    <w:p>
      <w:pPr>
        <w:pStyle w:val="BodyText"/>
      </w:pPr>
      <w:r>
        <w:t xml:space="preserve">(ล่าม) ตัวต่อมาเป็นสีเขียวอ่อนค่ะ เป็นเหมือนเขียวอ่อน แล้วก็อันนี้เหมือนมันมีตัวหนังสือ 2 แบบค่ะ</w:t>
      </w:r>
    </w:p>
    <w:p>
      <w:pPr>
        <w:pStyle w:val="BodyText"/>
      </w:pPr>
      <w:r>
        <w:t xml:space="preserve">(อาจารย์สุธิรา) อันนี้ใช้ตัวหนังสืออย่างเดียวนะคะ โอเค ตัวนี้ค่ะ</w:t>
      </w:r>
    </w:p>
    <w:p>
      <w:pPr>
        <w:pStyle w:val="BodyText"/>
      </w:pPr>
      <w:r>
        <w:t xml:space="preserve">(ล่าม) ค่ะ อันนี้ตามภาพตัวอย่างนะคะ ก็จะเป็นสีตัวหนังสือเป็นตัวสีดำค่ะ ตามภาพตัวอย่างเลยค่ะ</w:t>
      </w:r>
    </w:p>
    <w:p>
      <w:pPr>
        <w:pStyle w:val="BodyText"/>
      </w:pPr>
      <w:r>
        <w:t xml:space="preserve">(อาจารย์สุธิรา) แล้วไอ้กลม ๆ ตรงนี้คืออะไรคะ มีความหมายว่าอะไร สื่อถึงอะไร</w:t>
      </w:r>
    </w:p>
    <w:p>
      <w:pPr>
        <w:pStyle w:val="BodyText"/>
      </w:pPr>
      <w:r>
        <w:t xml:space="preserve">(ล่าม) เป็น… ตรงกลางอันนั้นที่เป็นสีเขียวอ่อนค่ะ</w:t>
      </w:r>
    </w:p>
    <w:p>
      <w:pPr>
        <w:pStyle w:val="BodyText"/>
      </w:pPr>
      <w:r>
        <w:t xml:space="preserve">(อาจารย์สุธิรา) คือมันคืออะไร</w:t>
      </w:r>
    </w:p>
    <w:p>
      <w:pPr>
        <w:pStyle w:val="BodyText"/>
      </w:pPr>
      <w:r>
        <w:t xml:space="preserve">(ล่าม) เพิ่มสีเข้าไป</w:t>
      </w:r>
    </w:p>
    <w:p>
      <w:pPr>
        <w:pStyle w:val="BodyText"/>
      </w:pPr>
      <w:r>
        <w:t xml:space="preserve">(อาจารย์สุธิรา) เฉย ๆ</w:t>
      </w:r>
    </w:p>
    <w:p>
      <w:pPr>
        <w:pStyle w:val="BodyText"/>
      </w:pPr>
      <w:r>
        <w:t xml:space="preserve">(ล่าม) เหมือนให้เด่นชัดน่ะค่ะ ให้มันเด่นขึ้นมา</w:t>
      </w:r>
    </w:p>
    <w:p>
      <w:pPr>
        <w:pStyle w:val="BodyText"/>
      </w:pPr>
      <w:r>
        <w:t xml:space="preserve">(อาจารย์สุธิรา) มาดูอันนี้</w:t>
      </w:r>
    </w:p>
    <w:p>
      <w:pPr>
        <w:pStyle w:val="BodyText"/>
      </w:pPr>
      <w:r>
        <w:t xml:space="preserve">(ล่าม) อันนี้ตัวหนังสือเป็นสีเขียวค่ะ แล้วก็มีใบไม้ด้วยค่ะ เป็นกรอบ กรอบของตัวหนังสือตัวนั้นน่ะค่ะแล้วก็พื้นหลังเป็นสีเหลืองอ่อนค่ะ มีใบไม้เป็นสีเขียว ใบไม้ ดอกไม้</w:t>
      </w:r>
    </w:p>
    <w:p>
      <w:pPr>
        <w:pStyle w:val="BodyText"/>
      </w:pPr>
      <w:r>
        <w:t xml:space="preserve">(อาจารย์สุธิรา) อันนี้เขียวอย่างเดียวเลยนะ รูปเป็นใบไม้ โอเค เตรียมรับข้อเสนอแนะ</w:t>
      </w:r>
    </w:p>
    <w:p>
      <w:pPr>
        <w:pStyle w:val="BodyText"/>
      </w:pPr>
      <w:r>
        <w:t xml:space="preserve">(ล่าม) ค่ะ ขอบคุณค่ะ</w:t>
      </w:r>
    </w:p>
    <w:p>
      <w:pPr>
        <w:pStyle w:val="BodyText"/>
      </w:pPr>
      <w:r>
        <w:t xml:space="preserve">(อาจารย์สุธิรา) ดูนะคะ อันดับแรก ตัวนี้โอเคเลย เพราะพูดถึงข้าว มีข้าว สื่อถึงข้าว แต่ตัวอักษรนี่ สี คือ เวลาออกแบบ อย่าออกแบบตามที่คนออกแบบชอบ หลักข้อที่ 1 ของการออกแบบนี่ เพราะให้นึกถึงว่าโลโก้ที่เราออก เราจะ… มันเป็นของเขามันไม่ใช่ของเรา วิธีจะเลือกสีมาใช้ให้นึกถึง เดี๋ยวย้อนกลับไปดูภาพข้าวนะคะ เห็นไหม ลักษณะของข้าวฮาง เห็นไหมคะ ตัวลักษณะข้าวมันจะออกเป็นสี… มันจะไม่ขาวนะข้าวฮางน่ะ มันจะออกเหลืองนวล ๆ ใช่ไหม เพราะฉะนั้น หรือนี่ ๆ เหมือนตัว… ตัวข้าวฮางนี่คือตัวนี้ใช่ไหม ตัวที่ข้าวมันเป็นสีออก… ตัวภาพสุดท้าย ภาพที่ 3 อันสุดท้ายที่มีรวงข้าวด้วย สีมันจะไม่ขาวข้าวฮางน่ะ เพราะมันยัง… เขาเรียกว่าอะไรน่ะ เพราะมันยังมีไอ้เยื่อหุ้มข้าวหุ้มอยู่ ที่มันเป็นสีเหลือง ๆ เพราะฉะนั้น การให้สีก็ควรจะให้มันสื่อถึงข้าว เช่น สีเขียวได้ เพราะพวกที่เกี่ยวกับธรรมเขียวได้ แต่สีม่วงน่ะ เห็นไหม ไม่เข้าพวกนะคะ เพราะฉะนั้น ให้นึกถึงสีของข้าว เช่น ข้าวเวลาสุกก็จะเป็นสีทอง แต่ทีนี้ต้องมาดูอีกว่า ถ้าเวลาเราใช้สีนะ ทฤษฎีสีมันจะมีบอกนะ ในกลุ่มสีเขียวนี่ ใช้สีทองได้ไหม เวลาดูนะคะ เดี๋ยวแม่เปิดให้ดูนี่ ถ้านึกไม่ออก ถ้าเราเอาสีพื้นเป็นสีเขียวใช่ไหม สีเขียว นี่ พื้นสีเขียว ตัวหนังสือสีอะไร นี่มาค้นอย่างนี้ เห็นไหมคะ มันจะช่วย ช่วยได้นะคะ เหมือนดูนี่ เขียวกับขาว โอเค เห็นไหม เขาบอกว่าเวลาใช้สี คู่สีตรงข้ามเห็นไหม สีเขียว ม่วงได้ แต่ทีนี้เหมือนที่บอก ม่วงมันจะไม่สื่อ คู่ข้างเคียงได้ ข้างเคียง ก็คือ เขียว เหลือง เห็นไหม มันจะเป็นคู่อย่างนี้ มาข้างกัน หรือเขียวเข้มขึ้นอย่างนี้นะคะ เวลาเลือกใช้ ถ้าเด็ก ๆ นึกไม่ออกนี่ นี่มาเปิดดูอย่างนี้แล้วจะเห็นว่าเขียวมันคู่กับอะไรได้ โอเคไหมคะ เห็นไหม เหมือนน่ะ เขียวกับทองก็ได้อยู่ แต่ต้องเป็นเขียวเข้ม เห็นไหมคะ นะคะ ถ้าเรานึกไม่ออกว่ามันจะจับคู่สีไหน คือ ถ้าเป็นสมัยก่อน ๆ เหมือนแม่เรียนคอมพิวเตอร์ใหม่ ๆ กราฟิก Google ก็ยังไม่มี วิธีเดียวที่แม่จะใช้ทฤษฎีสีได้ต้องไปดูห้องสมุด แล้วไปดูหมวดหมู่ศิลปะ ไปดูรูปที่เขาวาดอะไรอย่างนี้ ไปดูเขาวาดอะไรอย่างนี้ หรืองานที่เขาทำไว้อะไรอย่างนี้นะคะ แต่ยุคนี้คือมีตัวช่วยค้นน่ะ เด็ก ๆ สามารถเลือกใช้สีได้เลยนะคะ นี่คือข้อเสนอแนะที่ 1 ว่าเวลาจะเลือกใช้สี กลุ่มอื่นก็เหมือนกันนะคะ เอาไปใช้ได้เหมือนกัน มาดูตัวต่อไป อันนี้องค์ประกอบโอเค ข้าว แต่… แต่ทีนี้ดูนะ ความไม่ Balance ก็คือตัวหนังสือก็ใหญ่ ไอ้นี่ก็ใหญ่ เราจะต้องสร้างจุด เขาเรียก</w:t>
      </w:r>
      <w:r>
        <w:t xml:space="preserve"> </w:t>
      </w:r>
      <w:r>
        <w:t xml:space="preserve">“</w:t>
      </w:r>
      <w:r>
        <w:t xml:space="preserve">จุดเด่น</w:t>
      </w:r>
      <w:r>
        <w:t xml:space="preserve">”</w:t>
      </w:r>
      <w:r>
        <w:t xml:space="preserve"> </w:t>
      </w:r>
      <w:r>
        <w:t xml:space="preserve">ให้โลโก้สัก 1 อย่าง เราจะเน้นข้าว ให้ข้าวใหญ่กว่าข้อความควรจะเล็กลงนึกออกไหม หรือทำเป็นตัวบาง ๆ หน่อยก็ได้ ตอนนี้สัดส่วนของข้าวกับสัดส่วนข้อความเท่ากันเลย เข้าใจนะ นะคะ ในการออกแบบ เพื่อให้เห็นภาพ เรานึกของเราไม่ออกนี่ แม่บอกแล้ว อากู๋มีเยอะ เห็นไหมลูก เห็นไหม เหมือนเขาใช้รูปนี่ ตัวอักษรเขาก็ตัวนิดเดียวเอง เพราะเราจะเน้นที่ตัวรูปใหญ่ ๆ เหมือนภาพนี้นะคะ เห็นไหม ดูขนาดตัวอักษรนี่ เห็นไหม หดลงตั้งกี่ส่วนของรูปภาพเห็นไหมคะ เพราะฉะนั้น เวลาออกแบบต้องคำนึงถึงสัดส่วน เห็นไหมคะ เหมือนอันนี้จะเน้นข้อความใหญ่กว่า เห็นไหม ตัวรูปก็จะดูเล็กลง เห็นไหมคะ นี่อันนี้เน้นภาพใหญ่ เห็นไหม ตัวอักษรก็เปลี่ยนเป็นเล็ก ๆ บาง ๆ เห็นไหมคะ มันคือหลักในการออกแบบน่ะลูก เห็นไหม อันนี้เน้นข้อความ ใหญ่ได้เลย เอาแต่ข้อความอย่างเดียว โอเคนะคะ ก็คือต้องมีการให้สัดส่วนของภาพด้วย มาดูตัวต่อไป อันนี้ถือว่าการออกแบบนี่ใช้ได้ เพราะมีรูปประกอบทำให้เห็นถึงข้าว แต่การให้สียังไม่ถูกต้อง แล้วก็สัดส่วนแค่นั้นเองนะคะ มาดูอันต่อมา อันนี้ไอเดียดี พูดถึงข้าว ไม่จำเป็นต้องเป็นรูปข้าวเสมอไป สร้างเป็นถ้วยข้าว แต่ทีนี้เราคนไทยไม่ใช้ตะเกียบ อาจจะเปลี่ยนรูปนะ แล้วเราก็ไม่ใช้ถ้วย คนไทยส่วนใหญ่จะใช้อะไรคะ จานใช่ไหม จาน… จานบ้านเราที่มีเอกลักษณ์น่ะ จานแบบไทย ๆ ก็มี เราก็ลองเปลี่ยนรูปแบบภาพลักษณ์ได้ เช่นกันนะคะ การใช้สียัง… ยังอิงจากความชอบตัวเองอยู่ ก็ปรับนะคะ อันนี้ไอเดียก็ดี เปลี่ยนจากข้าวนะคะ อาจจะเปลี่ยนจากถ้วยเป็นจานนะคะ หรือ… หรืออะไรล่ะ หม้อข้าว หม้อข้าวของไทย แบบสมัยก่อนน่ะ นึกออกนะ ที่เป็นหม้อ หม้อดินน่ะ เปลี่ยนเป็นใส่หม้อดินก็ได้ใช่ไหม โอเคนะคะ อันนี้องค์ประกอบได้ ตัวหนังสือใหญ่ แต่รูปเล็ก ก็คือจะเน้นตัวหนังสือนะคะ สัดส่วนได้นะคะ ต่อมาอันนี้ คือ สัดส่วนเหมือนกันที่ตัวอักษรนะคะ สีนี่ได้ เพราะมีน้ำตาล ข้าวนี่เป็นเขียวได้ เพราะว่าข้าวที่ยังไม่สุก มันก็จะเขียวนะ นะคะ ตัวอักษรสี… สีอะไรนะ สีเขียวใช่ไหม สีเขียว โอเค สัดส่วนของตัวอักษรกับข้าวนี่ยังเท่ากันอยู่ อาจจะลด Size และเพิ่มปริมาณข้าวให้มีความเด่นก็ได้นะคะ อันนี้องค์ประกอบ จัดวางองค์ประกอบได้ดี ก็คือ Balance แบ่ง Balance กับตัวข้าวนี่ ทีนี้ตัวนี้สีเหลือง แต่ดูในนี้มันไม่ออกเหลืองนะ แล้วไอ้ตัวข้าวน่ะ มันดูไม่เป็นข้าว ตัวนี้อาจจะปรับตัวเม็ดข้าวหน่อยก็ได้นะคะ เหมือนรูปเมื่อกี้ก็ยังดูเป็นเม็ดข้าวอยู่ แต่ไอ้ตัวนี้มันดูไม่เป็นเม็ดข้าว ตอนแรกแม่ดูนึกว่าออกแบบโลโก้เบอร์เกอร์นะคะ มันออกไปเหมือนเบอร์เกอร์น่ะ มันไม่เหมือนเม็ดข้าวนะคะ ถ้าลองเปลี่ยน เปลี่ยนเป็นรูปเม็ดข้าว ใช้เม็ดข้าวสี… สีอะไรนะ ที่มันสุกแล้ว สีออกสีทองนะ สีเหลืองทองน่ะได้ แล้วใช้… เมื่อใช้อันนี้ สีเขียวอ่อนตัวหนังสือเราก็ใช้สีเข้ม ตอนนี้ก็คือรูปก็สีอ่อน ข้อความก็สีอ่อน ดูเลยไม่มีอะไรเป็นจุดเด่น ดึงสายตาสักอัน เท่ากันหมด ปริมาณเท่ากัน การให้สีเท่ากันนะคะ อันนี้ไอเดียได้ การวาง วางเปลี่ยนแนวได้ มีภาพประกอบ ทีนี้ตัวนี้เหมือนที่บอกนะ ไอ้ตัวเล็กนี่ตัดออกเสีย สีติดปัญหาที่สีแค่นั้นเองนะคะ รูปนี้ก็ดูเหมือนเป็นรวงข้าวได้ แค่ปรับสีก็ใช้ได้แล้ว ลองปรับสีนะคะ ตามที่แนะนำไป ตัวนี้ไอเดียนี้ ก็ใช้ได้ แค่เปลี่ยนแค่สีแค่นั้นเอง แล้วก็ตัดไอ้ข้อความที่บอกว่าข้าวฮางโลโก้ออกแค่นั้น ส่วนตัวนี้ ตัวนี้องค์ประกอบแปลกตาด้วย ไม่เหมือนเพื่อน แต่สิ่งที่ไม่เหมือนเพื่อน ก็คือไอ้ภาพนี่ถ้าลองเปลี่ยนจากใบไม้นี่ เปลี่ยนเป็นข้าว รวงข้าว หรือใบข้าวเข้าไปวางอยู่ ตัวนี้อย่าใช้ KH เลย ใช้ข้าวฮางก็ได้ ตัวเล็กเข้าไปวางตรงกลางก็ได้เหมือนกัน เอาข้อความตรงนี้ เข้าไปวางแทนตรงนี้ ส่วนใหญ่ถ้าเป็นตัวย่อนะ แม่จะบอกให้ เราจะใช้กับเป็นชื่อโลโก้ที่เป็นชื่อของบริษัท เห็นไหม เหมือน J&amp;T ใช่ไหม มันก็ใช้แค่ J แล้วก็ตัว &amp; แล้วก็ตัว T นะ ให้นึกถึง ถ้าเราจะใช้ตัวย่อในโลโก้ส่วนใหญ่มันจะเป็นเกี่ยวกับชื่อบริษัทเสียเป็นส่วนมากนะ ของเรานี่ เราจะพูดถึง มันเป็นอาหาร มันควรจะบอกชื่อเต็ม เพราะคนอื่นเขามาดู KH เขาจะตีความว่าข้าวฮางบ่ เพราะฉะนั้น ควรใช้ชื่อเต็มไปเลยนะคะ ทีนี้ เนื่องจากเด็ก ๆ ใช้… เดี๋ยวแม่ถามองุ่นก่อน องุ่นใช้โปรแกรมอะไรบ้างออกแบโลโก้นี้ น้องบอกน้องใช้โปรแกรมอะไรค่ะ ทำมือใหม่สิลูก โปรแกรมอะไร อ๋อ ที่ AI เว็บ AI ที่ให้ดูใช่ไหม แล้วข้อความล่ะ ใช้อะไรทำ ตัวอักษรน่ะลูก พี่… ไม่ได้ยินเสียงพี่ทางนู้นนะคะ</w:t>
      </w:r>
    </w:p>
    <w:p>
      <w:pPr>
        <w:pStyle w:val="BodyText"/>
      </w:pPr>
      <w:r>
        <w:t xml:space="preserve">(ล่าม) อาจารย์ได้ยินไหมคะ</w:t>
      </w:r>
    </w:p>
    <w:p>
      <w:pPr>
        <w:pStyle w:val="BodyText"/>
      </w:pPr>
      <w:r>
        <w:t xml:space="preserve">(อาจารย์สุธิรา) ไม่ค่อยได้ยินค่ะ</w:t>
      </w:r>
    </w:p>
    <w:p>
      <w:pPr>
        <w:pStyle w:val="BodyText"/>
      </w:pPr>
      <w:r>
        <w:t xml:space="preserve">(ล่าม) อาจารย์ได้ยินไหมคะ</w:t>
      </w:r>
    </w:p>
    <w:p>
      <w:pPr>
        <w:pStyle w:val="BodyText"/>
      </w:pPr>
      <w:r>
        <w:t xml:space="preserve">(อาจารย์สุธิรา) ค่ะ</w:t>
      </w:r>
    </w:p>
    <w:p>
      <w:pPr>
        <w:pStyle w:val="BodyText"/>
      </w:pPr>
      <w:r>
        <w:t xml:space="preserve">(ล่าม) ค่ะ เมื่อกี้น้องบอกว่าตัวภาษาค่ะ น้องพิมพ์ไป แล้วมันจะขึ้นมาให้หลายรูปแบบน่ะค่ะ แล้วน้องก็เลือกค่ะ</w:t>
      </w:r>
    </w:p>
    <w:p>
      <w:pPr>
        <w:pStyle w:val="BodyText"/>
      </w:pPr>
      <w:r>
        <w:t xml:space="preserve">(อาจารย์สุธิรา) อ๋อ ใช้เว็บ AI ทำ ทีนี้เหมือนถ้าจะปรับตัวนี้นะ ภาษานี่อยากได้ภาษาไทย ถ้าสมมติเกิดเจ้าของเขาบอกไม่เอาน่ะภาษาอังกฤษ คนไทยอยากได้ภาษาไทย องุ่นก็ไปปรับ เราก็ใช้โปรแกรมนะ เช่น Illustrator Photoshop หรือว่า Canva ก็ได้ ตรงนี้ ส่วนฟอนต์ตรงนี้เราก็ลบฟอนต์นี้ออก แล้วก็เอาฟอนต์ภาษาไทยใส่เข้าไปแทนนะคะ อันนี้ อย่างนั้นแม่จะสรุปแล้วนะ อันนี้ปรับนะ ตัวนี้ปรับ ตัวนี้ก็พระอาทิตย์อยู่ แต่สีมันไม่สื่อ แม่ก็เลยถาม เห็นไหม ดันใช้เป็นสีเขียวทั้งหมด มันก็เลยไม่สื่อถึงข้าวน่ะ ตัวนี้ได้แล้วอะไรน่ะ… หรือเปลี่ยนเป็นเม็ดข้าวก็ได้ ไอ้จากเส้นยาว ๆ นี่ เปลี่ยนเป็นเม็ดข้าวจะดูสวยกว่า สื่อได้ 2 ทางนะ อันนี้ใช้แต่ข้อความอย่างเดียวก็ได้อยู่ เหมือนที่บอกข้างฮางควรตัดออกได้เลย ตัวนี้ถ้าเพิ่มลูกเล่นก็อาจจะมีเม็ดข้าวหล่น ๆ กระจาย ๆ อยู่รอบ ๆ หรือเอาเม็ดข้าวมาทำเป็นไอ้กรอบวงกลม หรือใช้รูปรวงข้าวเป็นกรอบก็ได้ อย่างนี้ก็ได้นะคะ โอเคนะคะ อันนี้ก็เหมือนกัน เพราะไอ้เขียว ๆ ตรงกลางไม่สื่ออะไรเลยนะคะ ส่วนตรงนี้ ถ้าจะเปลี่ยน ก็คือตรงนี้เปลี่ยนจากใบไม้เป็นข้าวเปลือกหรือรวงข้าวแทนจะดีกว่า โอเคขององุ่นนะ ทีนี้แม่อยากได้แบบนี้นะคะ ที่จะส่ง ก็คือแก้ คือ ข้อความ KHAO HANG ภาษาอังกฤษก็เอา แต่อยากได้ภาษาไทยด้วย เพราะฉะนั้น ต้องทำคู่ เพิ่มโหมดที่เป็นข้อความภาษาไทยด้วย ถ้าของใครที่มีแต่ภาษาอังกฤษมานะ เพราะฉะนั้น เดี๋ยวองุ่นก็ปรับแก้นะคะ ปรับแก้ให้ครบทุกอัน เสร็จแล้วตอนส่งน่ะ ไม่ต้องส่งเป็น PowerPoint นะลูก ส่งเป็น Word เอาวางใน Word เรียงไปนะคะ 1 โลโก้ แล้วก็เอาไอ้ตัวความหมายนี่ เอาไปใส่ใน Word แทนนะคะ จัดให้สวยงาม ทำเป็น… กรอบตารางก็ได้โลโก้นี้ แล้วก็ใส่สัญลักษณ์ อธิบายความหมายนะคะ ใส่เข้าไป โอเค สำหรับกลุ่มพนี้ กลุ่มต่อไปใครจะเป็นผู้โชคดี พร้อมหรือยัง ใครยังไม่พร้อมก็ต้องพร้อมแหละ 1 2 3 สาว ๆ สาว ๆ โดนก่อน มิ่ง มิ่งทำเรื่องอะไรลูก นม ไม่ใช่ อันนี้ไหม โอเค ทีนี้มิ่งนี่เป็นคนนำเสนอเองเลย เพราะมิ่งพูดได้</w:t>
      </w:r>
    </w:p>
    <w:p>
      <w:pPr>
        <w:pStyle w:val="BodyText"/>
      </w:pPr>
      <w:r>
        <w:t xml:space="preserve">(นักศึกษาหญิง) สวัสดีค่ะ วันนี้จะมานำเสนอออกแบบโลโก้นม UHT โลโก้นี้ออกแบบโดยใช้สัญลักษณ์มาสคอตรูปวัว และตัวหนังสือสีขาว มีพื้นหลังสีน้ำเงิน จัดวางรวมกันช่วยสร้างจดจำได้ เป็นโลโก้ภาพประกอบที่มีการออกแบบจากรูปสัตว์ Character การ์ตูนที่สื่อถึงจุดเด่น เพื่อช่วยการสร้างจดจำง่ายค่ะ โลโก้ผสมที่ประกอบด้วยสัญลักษณ์ ออกแบบจัดวางอยู่ร่วมกันเป็นสีชมพูอ่อน สามารถช่วยการจดจำได้ง่ายค่ะ โลโก้นี้ออกแบบสัญลักษณ์เครื่องหมายตัวอักษรนั้นเน้นความเรียบง่าย หรูหรา ตัวหนังสือคล้ายก้อนเมฆสีทอง มีพื้นหลังสีดำ โลโก้นี้ออกแบบตัวอักษรย่อ เน้นความเรียบง่าย การใช้โลโก้ที่มีตัวอักษรเพียงไม่กี่ตัว และสามารถสร้างการจดจำได้ดีกว่าการใช้ชื่อเต็ม โลโก้ผสมที่ประกอบด้วยสัญลักษณ์รูปวัว ขออภัยค่ะ รูปกล่องนมวัวและกล่องตัวอักษรสีแดงจัดวางข้างล่าง ออกแบบรวมเข้าด้วยกัน สามารถช่วยสร้างการจดจำได้ โลโก้ผสมที่ประกอบด้วยสัญลักษณ์รูปวัวและตัวอักษรสีดำ จัดวางข้างล่าง ออกแบบรวมเข้าด้วยกัน สามารถช่วยสร้างการจดจำได้ โลโก้นี้ออกแบบจะเน้นที่รูปภาพและสัญลักษณ์ตัวอักษรให้ออกมามีความสมจริง เป็นสัญลักษณ์ที่สามารถจดจำได้ง่ายค่ะ โลโก้นี้ออกแบบสัญลักษณ์เน้นการใช้ตัวอักษรพื้นหลังสีแดง มีชื่อที่กระชับและชัดเจน โลโก้นี้ออกแบบจะเน้นไปที่รูปภาพและสัญลักษณ์ที่คุ้นตา ให้ออกมาเป็นสัญลักษณ์ที่สามารถจดจจำได้ง่าย จบการนำเสนอแต่เพียงเท่านี้ค่ะ ขอขอบคุณและข้อรับ… ขอรับข้อเสนอแนะค่ะ</w:t>
      </w:r>
    </w:p>
    <w:p>
      <w:pPr>
        <w:pStyle w:val="BodyText"/>
      </w:pPr>
      <w:r>
        <w:t xml:space="preserve">(อาจารย์สุธิรา) ของมิ่งเป็นนมนะคะ ทีนี้มาดูนม ขอโลโก้แรก สื่อชัดเลย รูปวัวแล้วก็นม Milk ทีนี้สีใช้สีน้ำเงิน ตัวหนังสือสีข้าว เนื่องจากวัวนะ น้ำนมวัวก็คือสีขาว ใช้ได้นะคะ Milk นมเลย แต่ทีนี้ขาดอะไร สมมติเหมือน… เดี๋ยวเปิด… ดูนะคะ มันขาดชื่อ ควรจะตั้งชื่อให้นมใช่ไหม เห็นไหม เหมือน Meji เพราะนมน่ะ รู้อยู่แล้ว บอกไว้ตรงที่ Milk แล้วนะ แต่ทีนี้มันยังขาดชื่อใช่ไหม อันนี้เขาใช้เป็นรูปน้ำนมเห็นไหมคะ อันนี้เป็นรูปวัวเลยนะคะ ทีนี้เดี๋ยวให้ดูโลโก้ เราจะใช้ Milk เลย ใช่ไหม ใช้ Milk เป็นชื่อใช่ไหมคะ ก็ได้นะคะ อันนี้เขาใช่มู มุฟาร์มมิลค์นะคะ เป็นลักษณะนี้ Milk FRESH แต่มีรายละเอียดบอกด้วย นมเขาเป็น natural product อะไรอย่างนี้ เหมือน เหมือนอาหารเห็นไหมคะ Organic Milk ก็ใช้ได้ เอา… เอาลักษณะของเดี๋ยวนี้เขาจะออกแนวลดสารเคมีอะไรพวกนี้ นมก็ต้องเป็นนม Organic นะ หรือ Natural นะ เมานมนะคะ Fresh Milk นมสด บอกให้รู้นมมันสด เป็นนมสด ไม่ใช่นมพาสเจอร์ไรส์ ก็คือบอกประเภทของนมด้วยอะไรอย่างนี้ก็ได้ ถ้าใช้ Milk ทีนี้ มาดูอันต่อมา อันต่อมา พอมาอันนี้ COW MILK ชื่อเริ่มมีชื่อที่ 2 ทีนี้พี่วัวนี้หน้าดุไปหน่อย แล้วสี 1. สีน้ำเงิน 2. สีเหลือง 3. สีอะไร ใช้สีแดงเหรอ สีอะไรคะลูก สีแดงนะคะ ทีนี้มาดูนะ มิ่งมาดู เหมือนกันเลยที่แม่บอก การค้น การใช้สี พื้นสีเหลืองใช้ตัวหนังสือสีอะไรได้ ดำได้ อะไรได้อีก แดงได้ เห็นไหม น้ำเงินได้ เหลืองกับม่วงก็ได้นะคะ เหลืองเขียวได้เห็นไหม เหลือง-แดงได้ เหลือง-ขาวได้ โอเค แต่มีความรู้สึกว่ามัน 3 สีมันเยอะไปหน่อย อาจจะปรับลดแล้วชื่อ ทีนี้มิ่งต้องมาเลือกแล้วจะเอาชื่อใดชื่อหนึ่งนะ เหลือ COW นะคะ เพราะฉะนั้น ตัด COW ออกนะคะ เอา COW ออก เหลือแต่ Milk นะอันนี้ แล้วก็สีเหลือง อาจจะใช้ 2 สีนะคะ เหลืองกับน้ำเงินพอ เพราะถ้าจะใช้ 3 สีนี่ ไตร Color 3 สีในภาษาอังกฤษมันจะหมายถึง ไตร Colors นะคะ หรือมาที่โทนสีเหลืองก็ได้ เรามาที่โทนสีเหลือง อ่อนไป นี่ ถ้า 3 สี ที่ในกลุ่มสีเหลืองที่จะใช้ได้นะ เห็นไหม มันจะกลายเป็นออกเขียว ๆ ไอ้นี่แทนนะลูก มันจะอยู่กันได้ มันจะไม่ค่อยไปเข้ากับสีน้ำเงิน ออกเขียว ๆ หรือออกเทา ๆ หม่น ๆ อย่างนี้ นี่ โทนเหลืองนี่ ต้องดูฝั่งน่ะนี่ ดูคู่สีเขาน่ะ ข้างเคียง จับคู่สีข้างเคียงได้ จับคู่สีตรงข้ามได้นะคะ ใช้หลักการเดียวกันนี่ ลองดูนะคะ มิ่งลองดู เห็นไหม ถ้าเหลืองใช้กับน้ำเงิน จะได้แค่ 2 ถ้า 3 มันจะออกเป็นนี่ ออกเป็นน้ำเงิน ออกส้ม ๆ เห็นไหมคะ เพราะฉะนั้น ข้อความอาจจะต้องปรับ ลอง… ลองเช็กดูนะลูกนะ ค้นได้ เรามีตัวช่วยในการออกแบบอยู่แล้ว ปรับปรุงเรื่องสีนะคะ ของสไลด์นี้ ของตัวนี้ ก็คือตัดอะไรนะ COW ออก แล้วก็ MILK ใส่ได้ อันนี้กล่องนมแล้วก็สี โทนสีออกเดียวกันนะคะ ตอนนี้มิ่งต้องตกลงเรื่องชื่อก่อนนะลูก จะเอาชื่อไหนสัก 1 อัน สรุป COW MILK ใช่ไหม เพราะตัวอื่นก็เริ่มมี COW MILK หมดแล้วนะ โอเค เพราะฉะนั้น… เพราะฉะนั้น ถ้าตัวแรกก็ใส่ COW MILK เพิ่ม ตอนนี้คือที่แม่เห็นมันมี 2 ชื่อไง ให้เลือกชื่อใดชื่อหนึ่งนะ และต้องทำเป็นอะไรด้วย ภาษาไทยด้วย 2 เวอร์ชันนะคะ ตัวนี้ไม่มีปัญหา จะใช้สีนี้เลยก็ได้ ออกแนวโทนเดียวกันได้นะคะ อันนี้มีแต่ข้อความอย่างเดียวเลย อาจจะไม่สื่อถึงนม ถ้าจะทำให้มันสื่อถึงนม สีน้ำเงินแล้วก็อะไรนะ คือ ตัวอักษรเป็นสีขาว นึกออกนะ แล้วก็เพราะ… ไอ้ตัวอักษรนี้เหมือนลักษณะของตัวนี้อยู่แล้วนี่ เห็นไหม มันสื่อเลยนี่ เพราะไอ้ตัวอักษรของมิ่งน่ะ มันจะเหมือนน้ำนมอยู่แล้ว เพียงแค่เปลี่ยนสีแค่นั้นเอง ปรับสีก็ใช้ได้แล้วลูกนะของ… ของสไลด์นี้นี่ อันนี้ก็เปลี่ยนสีพื้นหลังเสีย เพราะไอ้นี่มันจะเป็นสีขาว ไปเลือกเอาใช้สีไหน ทีนี้มาดูถ้าอันนี้ใช้น้ำเงินมาแล้ว อันนี้จะใช้เหลืองก็… อันนี้ชมพู อันนี้เปลี่ยนโทน จะลองเปลี่ยนดูจะใช้กับสีอะไรนะคะ CM ไม่เอา นึกออกนะ เพราะถ้าตัวอักษรที่เป็นตัวย่อ เราบอกแล้วมันจะเป็นโลโก้ของชื่อบริษัทเป็นส่วนใหญ่ มันจะไม่ใช่โลโก้ตัวสินค้า ทีนี้เราอยากเน้นที่ตัวสินค้า ตัวนี้ถ้าจะให้มันสื่อ ถ้าใช้สีดำ วัว วัวนมก็จะเป็นดำ-ขาว อาจจะใส่ลาย ลายจุดสีขาวเข้าไปแทนอย่างนี้นะคะ แต่ไม่เอา ปรับเลยนะคะ หรือไม่อย่างนั้นมิ่งต้องทำหน้าไอ้นี่ให้เป็นรูปตัววัว ตัว C นี่ แล้วเอาหน้าวัวใส่โผล่เข้ามา M นี่อาจจะทำเป็นเหมือนรูปถังนมอะไรอย่างนี้ ใส่ไอเดียเข้าไป ก็จะดูดีขึ้นมาได้นะคะ แบบนี้ โอเค ได้อยู่ แต่ใช้สีโทนเดียวกันเลย อาจจะลองปรับเรื่องสีนะคะอันนี้ ในตรงนี้อาจจะเพิ่ม พื้นที่มันโล่งนะ ใส่รูป คือ ถ้าไม่ใส่รูปวัวก็ได้ข้อความก็ได้ เช่น Fresh milk หรือเป็น UHT ใส่ UHT ก็ได้ อย่างนี้นะคะ แต่ตัวเล็ก ๆ ไม่ต้องตัวใหญ่ แต่แม่ว่าใส่รูปวัวจะน่ารักกว่า จะได้รู้อันนี้ก็ได้นะคะ แต่รู้สึกตัวอักษณจะโตมากไปหน่อยนะ บึ้มมากไป ลดไซซ์ ลดขนาดตัวอักษรนะ มีวัว แล้วก็ลดขนาดตัวอักษรลงหน่อย มันใหญ่เกิน แล้วทำให้พื้น… ด้าน… ด้านกว้าง มันกว้างเกินไป เห็นไหม เพราะตัววัวน่ะอยู่ตรงกลาง ลดลงมาให้มันนี่ อยู่ในแนวนี้ได้นะ นี่ ๆ กำลังพอดี พองาม คือ ควาามกว้างมันกว้างเยอะเกินไป โอเคนะคะ ภาพนี้ปรับนะคะ โอ้ อันนี้โอเค ได้ แต่ตอนนี้มิ่งกำลังมีสีดำอยู่ 3-4 ตัวแล้วนะลูก อันนี้มิ่งอาจจะปรับสีอื่นเข้ามาแทนนะคะ ลองเปลี่ยน เพราะสีดำเข้าได้กับทุกอัน แล้วตรงนี้มันเป็นสีขาวอยู่แล้ว แต่ไอ้ตัวสีนี้ สีน้ำเงินเราก็ใช้ไปแล้ว สีอื่นก็ได้ เหมือนนมกล้วยก็จะเป็นสีเหลืองอ่อน ๆ ใช่ไหม นมชมพู นมอะไรอีก นมชอกโกแลต เป็นสีน้ำตาลก็ได้นะลูก คือ เราก็จะให้ทางเลือกลูกค้าด้วย แต่สีมันก็ควรไม่เกินจากลักษณะของนมที่มีน่ะ นึกออกนะ นมช็อกโกแลตอันนี้ยังไม่มี อาจจะใช้เป็นลักษณะเป็นพื้นหลังสีดำ สีน้ำตาลสีโกโก้ให้สื่อถึงโอเคนะ โอ้โห ที่เป็นลักษณะตัวอักษรรู้สึกจะเยอะไปหน่อย 2 อันแล้ว อันนี้ถ้าจะปรับนะคะ ใส่… เน้น เน้นชื่อใหญ่ ๆ นี่ ใส่ลูกเล่นนะ เอาวัวเล็กมาโผล่ โผล่ตรงกลางบ้าง ตรงหางบ้าง เอาเป็นหน้าวัว หรือ… หรืออะไรนะ น้ำนมใช่ไหม เรากระจายไปแล้วนี่ ต้องตัดออกให้มันเป็นเหมือนหยดน้ำนมอะไรอย่างนี้ ใส่ลักษณะที่แม่บอกไป ใส่ให้มันมีลูกเล่นก็ได้นะ เอาหน้าวัวตรงนี้มาใส่หางมันเพิ่ม ตรงหัว หัวอยู่ตรงนี้ แล้วตรงนี้ทำเอาหางวัวมาใส่นะ อย่างนี้ก็ได้นะคะ และอันสุดท้าย อันนี้มีแต่รูปวัวทำไมหน้ามันแปลก ๆ ลองเปลี่ยน รูปนี้มัน… มันดูไม่เหมือนวัวน่ะลูก ลองเปลี่ยนตัวรูปวัวก็ได้นะคะ แล้วก็เอาชื่อ ชื่อ COW MILK ใส่ไว้ตรงนี้ก็ได้นะคะ แล้วก็สีนะ เปลี่ยนสี คือตอนนี้โทนสีมันจะซ้ำ ๆ อยู่สักหน่อย คือ วัวนี่ ใช้ลูกเล่นสีได้มากกว่าของข้าวไง ข้าวเขาจะโดนบีบอยู่ที่ข้าวฮางมันจะมีสีนี้เท่านั้น แล้วก็… แล้วก็มีสีเขียวกับสีทองได้ แต่วัวน่ะสีน้ำตาลก็ได้ นมชมพูมันก็มีนะ แล้วก็อะไรนะ แล้วก็สีของตัววัวเองมันก็มีหลายสี เพราะฉะนั้น ลูกเล่นของสีมิ่งมีได้เยอะ มิ่งใส่ปรับสีได้แต่ละโลโก้ ไม่ให้เน้นที่ดำแดงมากเกินไป ตอนนี้ที่แม่เห็นนี่ดำกับแดงจะเยอะมาก ดำนี่เยอะสุดแล้ว เพระาฉะนั้น ปรับนะคะ โอเคนะ เหมือนกันนะคะ มีแต่ภาษาอังกฤษ ปรับเปลี่ยนภาษาไทยด้วย ตอนนี้ชื่อก็จะเป็น 2 ชื่อ Milk Milk กับ COW MILK เอาสักอัน เลือกสักอันนะมิ่งโอเคไหม โอเคนะคะ เลือกชื่อหลักสักชื่อหนึ่ง จะเอา COW MILK หรือจะเอา MILK เฉย ๆ มิ่งมีนี่ COW MILK เห็นไหม คราวนี้มาโผล่เป็น MILK อีก เออ แล้วก็ MILK เฉย ๆ เอา COW MILK ใช่ไหม ตกลงเอา COW MILK เพราะฉะนั้น แก้ชื่อด้วย โอเค กลุ่มต่อไปใครจะเป็นผู้โชคดี เราจะมาจุ่มกันต่อ หายไปไหนแล้ว พร้อมยัง 1 เปลี่ยนเป็นผู้ชายแล้ว มาร์กี้ มาร์กี้นะคะ มาร์กี้ทำเรื่องอะไรครับ ทำโลโก้อะไรครับ สินค้าของมาร์กี้คือ…</w:t>
      </w:r>
    </w:p>
    <w:p>
      <w:pPr>
        <w:pStyle w:val="BodyText"/>
      </w:pPr>
      <w:r>
        <w:t xml:space="preserve">(ล่าม) เป็นร้านกาแฟครับ</w:t>
      </w:r>
    </w:p>
    <w:p>
      <w:pPr>
        <w:pStyle w:val="BodyText"/>
      </w:pPr>
      <w:r>
        <w:t xml:space="preserve">(อาจารย์สุธิรา) อ๋อ กาแฟเหรอ อยู่ไหนล่ะ ไม่ใช่</w:t>
      </w:r>
    </w:p>
    <w:p>
      <w:pPr>
        <w:pStyle w:val="BodyText"/>
      </w:pPr>
      <w:r>
        <w:t xml:space="preserve">(ล่าม) ไม่ใช่อันนี้ครับ</w:t>
      </w:r>
    </w:p>
    <w:p>
      <w:pPr>
        <w:pStyle w:val="BodyText"/>
      </w:pPr>
      <w:r>
        <w:t xml:space="preserve">(อาจารย์สุธิรา) อันนี้เหรอ อ๋อ โอเค</w:t>
      </w:r>
    </w:p>
    <w:p>
      <w:pPr>
        <w:pStyle w:val="BodyText"/>
      </w:pPr>
      <w:r>
        <w:t xml:space="preserve">(ล่าม) อันนี้ครับ</w:t>
      </w:r>
    </w:p>
    <w:p>
      <w:pPr>
        <w:pStyle w:val="BodyText"/>
      </w:pPr>
      <w:r>
        <w:t xml:space="preserve">(อาจารย์สุธิรา) ร้านกาแฟนะครับ นมภูพาน ขอนำเสนออันแรกครับ นำเสนอเลยครับ นำเสนอเลยครับ</w:t>
      </w:r>
    </w:p>
    <w:p>
      <w:pPr>
        <w:pStyle w:val="BodyText"/>
      </w:pPr>
      <w:r>
        <w:t xml:space="preserve">(ล่าม) สวัสดีครับ ขอผมออกแบบโลโก้ก็จะมีประโยค ก็จะมีสี… แก้วกาแฟก็จะเป็นสีขาวครับ แล้วก็ตัวหนังสือสีขาวครับ Background ข้างหลังเป็นสีเขียวครับ ครับ อันนี้เรียบร้อยแล้วครับ</w:t>
      </w:r>
    </w:p>
    <w:p>
      <w:pPr>
        <w:pStyle w:val="BodyText"/>
      </w:pPr>
      <w:r>
        <w:t xml:space="preserve">(อาจารย์สุธิรา) ต่อไปนะคะ</w:t>
      </w:r>
    </w:p>
    <w:p>
      <w:pPr>
        <w:pStyle w:val="BodyText"/>
      </w:pPr>
      <w:r>
        <w:t xml:space="preserve">(ล่าม) พื้นหลังเป็นสีเขียวนะครับ แล้วก็ตัวหนังสือ แล้วก็ภาพแก้วก็เป็นสีขาวครับ</w:t>
      </w:r>
    </w:p>
    <w:p>
      <w:pPr>
        <w:pStyle w:val="BodyText"/>
      </w:pPr>
      <w:r>
        <w:t xml:space="preserve">(อาจารย์สุธิรา) ครับ ๆ ต่อไปครับ</w:t>
      </w:r>
    </w:p>
    <w:p>
      <w:pPr>
        <w:pStyle w:val="BodyText"/>
      </w:pPr>
      <w:r>
        <w:t xml:space="preserve">(ล่าม) ตัวหนังสือแล้วก็ภาพตัวหนังสือครับ เป็นสีเหลืองครับ แล้วก็ตรงกลางครับ ตรงตัว CS มีตัวประโยค อ๋อ มีตัว Background หลังตัวหนังสือน่ะครับ แล้วก็ตัวตรงกลาง ก็คือสีเหลืองครับ เป็นชื่อย่อเป็น CS ครับ</w:t>
      </w:r>
    </w:p>
    <w:p>
      <w:pPr>
        <w:pStyle w:val="BodyText"/>
      </w:pPr>
      <w:r>
        <w:t xml:space="preserve">(อาจารย์สุธิรา) โลโก้ต่อมาครับ</w:t>
      </w:r>
    </w:p>
    <w:p>
      <w:pPr>
        <w:pStyle w:val="BodyText"/>
      </w:pPr>
      <w:r>
        <w:t xml:space="preserve">(ล่าม) อันต่อมาภาพแล้วก็ตัวหนังสือ ภาพเป็นแก้วกาแฟ แล้วก็ตัวหนังสือเป็นสีส้มครับ ตัวหนังสือเป็น… อยู่ตรงกลางครับ อยู่ฝั่งขวาครับ แล้วก็ Background จะเป็นสีเหลืองอ่อนครับ เป็นสีครีมครับ</w:t>
      </w:r>
    </w:p>
    <w:p>
      <w:pPr>
        <w:pStyle w:val="BodyText"/>
      </w:pPr>
      <w:r>
        <w:t xml:space="preserve">(อาจารย์สุธิรา) ขอนำเสนอโลโก้นี้สิครับ</w:t>
      </w:r>
    </w:p>
    <w:p>
      <w:pPr>
        <w:pStyle w:val="BodyText"/>
      </w:pPr>
      <w:r>
        <w:t xml:space="preserve">(ล่าม) จะมีตัวประโยคอยู่ตรงกลางที่เป็นออกขาว ๆ ครับ แล้วก็พื้นข้างหลังสีส้มครับ</w:t>
      </w:r>
    </w:p>
    <w:p>
      <w:pPr>
        <w:pStyle w:val="BodyText"/>
      </w:pPr>
      <w:r>
        <w:t xml:space="preserve">(อาจารย์สุธิรา) ไม่ได้ยินเสียงพี่ล่ามค่ะ</w:t>
      </w:r>
    </w:p>
    <w:p>
      <w:pPr>
        <w:pStyle w:val="BodyText"/>
      </w:pPr>
      <w:r>
        <w:t xml:space="preserve">(ล่าม) ค่ะ ได้ยินไหมคะ</w:t>
      </w:r>
    </w:p>
    <w:p>
      <w:pPr>
        <w:pStyle w:val="BodyText"/>
      </w:pPr>
      <w:r>
        <w:t xml:space="preserve">(อาจารย์สุธิรา) ค่ะ ได้ยินแล้วค่ะ</w:t>
      </w:r>
    </w:p>
    <w:p>
      <w:pPr>
        <w:pStyle w:val="BodyText"/>
      </w:pPr>
      <w:r>
        <w:t xml:space="preserve">(ล่าม) เมื่อกี้น้องบอกว่าประโยคตรงกลางแล้วก็มีตัวประโยคตรงกลางที่เป็นออกสีขาว ๆ น่ะ</w:t>
      </w:r>
    </w:p>
    <w:p>
      <w:pPr>
        <w:pStyle w:val="BodyText"/>
      </w:pPr>
      <w:r>
        <w:t xml:space="preserve">(อาจารย์สุธิรา) แล้วไอ้ในวงนี่ ไอ้สีขาว ๆ นี่คืออะไรคะ มาร์กี้ครับ ไอ้นี่ คืออะไรครับ</w:t>
      </w:r>
    </w:p>
    <w:p>
      <w:pPr>
        <w:pStyle w:val="BodyText"/>
      </w:pPr>
      <w:r>
        <w:t xml:space="preserve">(ล่าม) ผม… ตอนที่ออกแบบแล้วมันมีมาด้วยครับ ผมไม่แน่ใจครับ</w:t>
      </w:r>
    </w:p>
    <w:p>
      <w:pPr>
        <w:pStyle w:val="BodyText"/>
      </w:pPr>
      <w:r>
        <w:t xml:space="preserve">(อาจารย์สุธิรา) คือ อันนี้ที่ต้องการมีแต่ข้อความชื่อร้านใช่ไหม</w:t>
      </w:r>
    </w:p>
    <w:p>
      <w:pPr>
        <w:pStyle w:val="BodyText"/>
      </w:pPr>
      <w:r>
        <w:t xml:space="preserve">(ล่าม) ใช่ครับ พอลากมากแล้วมาด้วย</w:t>
      </w:r>
    </w:p>
    <w:p>
      <w:pPr>
        <w:pStyle w:val="BodyText"/>
      </w:pPr>
      <w:r>
        <w:t xml:space="preserve">(อาจารย์สุธิรา) แล้วทำไม…</w:t>
      </w:r>
    </w:p>
    <w:p>
      <w:pPr>
        <w:pStyle w:val="BodyText"/>
      </w:pPr>
      <w:r>
        <w:t xml:space="preserve">(ล่าม) มันมีชื่อมาด้วยครับ</w:t>
      </w:r>
    </w:p>
    <w:p>
      <w:pPr>
        <w:pStyle w:val="BodyText"/>
      </w:pPr>
      <w:r>
        <w:t xml:space="preserve">(อาจารย์สุธิรา) โอเค</w:t>
      </w:r>
    </w:p>
    <w:p>
      <w:pPr>
        <w:pStyle w:val="BodyText"/>
      </w:pPr>
      <w:r>
        <w:t xml:space="preserve">(ล่าม) จริง ๆ ผมก็อยากลบครับ มันก็ขึ้นมาให้น่ะครับ</w:t>
      </w:r>
    </w:p>
    <w:p>
      <w:pPr>
        <w:pStyle w:val="BodyText"/>
      </w:pPr>
      <w:r>
        <w:t xml:space="preserve">(อาจารย์สุธิรา) ไม่ ไม่ใช่ Canva ลบก็ได้</w:t>
      </w:r>
    </w:p>
    <w:p>
      <w:pPr>
        <w:pStyle w:val="BodyText"/>
      </w:pPr>
      <w:r>
        <w:t xml:space="preserve">(ล่าม) ครับ ก็อันนี้ตัวรูปภาษา แล้วก็จะมีสีเขียวเข้ม แล้วก็ภาพตรงกลางจะเป็น CS จะย่อมา แล้วก็ประกอบด้วยใบไม้น่ะครับ ภาพใบไม้อยู่ด้านข้าง</w:t>
      </w:r>
    </w:p>
    <w:p>
      <w:pPr>
        <w:pStyle w:val="BodyText"/>
      </w:pPr>
      <w:r>
        <w:t xml:space="preserve">(อาจารย์สุธิรา) นี่ ใส่ภาษาไทยได้เห็นไหม โอเค ไปต่อ</w:t>
      </w:r>
    </w:p>
    <w:p>
      <w:pPr>
        <w:pStyle w:val="BodyText"/>
      </w:pPr>
      <w:r>
        <w:t xml:space="preserve">(ล่าม) ก็จะเป็นรูปของแก้วกาแฟ แล้วก็ตัวหนังสือนี่จะออกเป็นน้ำตาล ๆ ครับ แล้วก็จัดภาพอยู่ตรงกลาง แล้วก็เอา ใช้ในเรื่องของภาพแก้วกาแฟมาช่วยสื่อครับ แล้วก็จะมีตัวอักษร ตัวภาษาอยู่ แล้วก็จะเป็นออกเป็นชมพู ๆ ข้างหลังสุดพื้นจะเป็นสีน้ำตาลครับ</w:t>
      </w:r>
    </w:p>
    <w:p>
      <w:pPr>
        <w:pStyle w:val="BodyText"/>
      </w:pPr>
      <w:r>
        <w:t xml:space="preserve">(อาจารย์สุธิรา) อีกอันหนึ่งค่ะ เขียวสะท้อนแสงเลย</w:t>
      </w:r>
    </w:p>
    <w:p>
      <w:pPr>
        <w:pStyle w:val="BodyText"/>
      </w:pPr>
      <w:r>
        <w:t xml:space="preserve">(ล่าม) ก็จะมีทั้งภาพแล้วก็มีตัวอักษรเข้ามา ก็จะเป็นภาพแก้วกาแฟ แล้วก็ตัวประโยคก็จะเป็นสี… ตัวพื้นก็จะเป็นสีน้ำตาลเข้ม ๆ น่ะครับ ตัวประโยคก็เขียว ๆ ครับ</w:t>
      </w:r>
    </w:p>
    <w:p>
      <w:pPr>
        <w:pStyle w:val="BodyText"/>
      </w:pPr>
      <w:r>
        <w:t xml:space="preserve">(อาจารย์สุธิรา) อันนี้ค่ะ</w:t>
      </w:r>
    </w:p>
    <w:p>
      <w:pPr>
        <w:pStyle w:val="BodyText"/>
      </w:pPr>
      <w:r>
        <w:t xml:space="preserve">(ล่าม) ครับ ภาพนี้ก็ตัวประโยค แล้วก็จะมีภาพแก้วเข้ามา แต่จะเป็นออกสีทองครับ ตัวอักษรนี่ก็จะเป็นสีทองเหมือนกัน ส่วนพื้นหลังนี่ก็จะเป็นสีเขียวครับ</w:t>
      </w:r>
    </w:p>
    <w:p>
      <w:pPr>
        <w:pStyle w:val="BodyText"/>
      </w:pPr>
      <w:r>
        <w:t xml:space="preserve">(อาจารย์สุธิรา) โอเค อันนี้หรูหราหมาเห่ามากเลย อันนี้สิ รกไปหน่อย</w:t>
      </w:r>
    </w:p>
    <w:p>
      <w:pPr>
        <w:pStyle w:val="BodyText"/>
      </w:pPr>
      <w:r>
        <w:t xml:space="preserve">(ล่าม) อันนี้ก็จะเป็นตัวประโยค แล้วก็ตรงกลางก็เป็นประโยคสีน้ำตาลนะครับ แล้วก็จัดอยู่ตรงกลาง แล้วก็จะมีภาพแก้วกาแฟด้วย มีภาพแก้ว แล้วก็มีประโยค แล้วก็จะเป็นพื้นน้ำตาล ๆ ครับ มันจะออก… แล้วก็ด้านหลังสุด จะเป็นเขียวอ่อน ๆ น่ะครับ</w:t>
      </w:r>
    </w:p>
    <w:p>
      <w:pPr>
        <w:pStyle w:val="BodyText"/>
      </w:pPr>
      <w:r>
        <w:t xml:space="preserve">(อาจารย์สุธิรา) โอเค ตัวอักษรอ่านยากนะนี่ ลองนำเสนอสิครับ</w:t>
      </w:r>
    </w:p>
    <w:p>
      <w:pPr>
        <w:pStyle w:val="BodyText"/>
      </w:pPr>
      <w:r>
        <w:t xml:space="preserve">(ล่าม) ครับ ภาพตรงกลาง ก็… แล้วก็จะมีส่วนของใบไม้ที่เข้ามา เขียว ๆ ครีม ๆ</w:t>
      </w:r>
    </w:p>
    <w:p>
      <w:pPr>
        <w:pStyle w:val="BodyText"/>
      </w:pPr>
      <w:r>
        <w:t xml:space="preserve">(อาจารย์สุธิรา) ไอ้สีน้ำเงินนี่คืออะไร สีน้ำเงินคืออะไรครับ ไอ้นี่สีน้ำเงินนี่</w:t>
      </w:r>
    </w:p>
    <w:p>
      <w:pPr>
        <w:pStyle w:val="BodyText"/>
      </w:pPr>
      <w:r>
        <w:t xml:space="preserve">(ล่าม) เหมือนกับ…</w:t>
      </w:r>
    </w:p>
    <w:p>
      <w:pPr>
        <w:pStyle w:val="BodyText"/>
      </w:pPr>
      <w:r>
        <w:t xml:space="preserve">(อาจารย์สุธิรา) มันคือรูปอะไร สื่อถึงรูปอะไรลูก</w:t>
      </w:r>
    </w:p>
    <w:p>
      <w:pPr>
        <w:pStyle w:val="BodyText"/>
      </w:pPr>
      <w:r>
        <w:t xml:space="preserve">(ล่าม) เหมือน… ผม… เหมือนเป็นตะกร้าคล้าย ๆ กับทรงตะกร้าน่ะครับ</w:t>
      </w:r>
    </w:p>
    <w:p>
      <w:pPr>
        <w:pStyle w:val="BodyText"/>
      </w:pPr>
      <w:r>
        <w:t xml:space="preserve">(อาจารย์สุธิรา) ตะกร้า</w:t>
      </w:r>
    </w:p>
    <w:p>
      <w:pPr>
        <w:pStyle w:val="BodyText"/>
      </w:pPr>
      <w:r>
        <w:t xml:space="preserve">(ล่าม) ใช่ ผมคิด…</w:t>
      </w:r>
    </w:p>
    <w:p>
      <w:pPr>
        <w:pStyle w:val="BodyText"/>
      </w:pPr>
      <w:r>
        <w:t xml:space="preserve">(อาจารย์สุธิรา) อันนี้ก็คือใบไม้อยู่ในตะกร้า พร้อมรับข้อเสนอแนะนะคะ</w:t>
      </w:r>
    </w:p>
    <w:p>
      <w:pPr>
        <w:pStyle w:val="BodyText"/>
      </w:pPr>
      <w:r>
        <w:t xml:space="preserve">(ล่าม) ครับ ประมาณว่ามีอะไรอยู่ในตะกร้าครับ</w:t>
      </w:r>
    </w:p>
    <w:p>
      <w:pPr>
        <w:pStyle w:val="BodyText"/>
      </w:pPr>
      <w:r>
        <w:t xml:space="preserve">(อาจารย์สุธิรา) ร้าน อันนี้คือร้านกาแฟชื่อร้านนมภูพานใช่ไหม โลโก้นี้ได้นะคะ สี พื้น แล้วก็กรอบ ทีนี้พื้นสี่เหลี่ยมนี่เป็นกรอบของโลโก้นี่ ควรจะลดไซซ์ลงมาหน่อย นี่ 1. นะ ลักษณะของโลโก้ ก็คือถ้าไม่เป็นวงกลม ก็จะเป็นสี่เหลี่ยมจัตุรัส หรือสี่เหลี่ยมผืนผ้า เอาสักไซซ์ แต่นี่ไซซ์มันใหญ่ไป เห็นไหม พื้นที่ประมาณนี้น่ะได้ ก็คือช่วงบน ช่วงล่าง ข้าง ๆ เว้นเท่ากัน เช่น สมมติ สมมติจะเว้นตัวข้างล่าง 1 ตัวอักษร ข้างหลังก็ 1 ตัวอักษร ข้างบนก็เหมือนกัน เว้นระยะระหว่างบรรทัด 1 บรรทัด ข้างบน 1 บรรทัดเหมือนกันนึกออกนะ ตอนนี้กลายเป็นกรอบข้างบนกับกรอบข้างล่างไม่เท่ากันนี่เห็นไหมนี่ เห็นไหม กรอบข้าง ๆ น่ะเท่าแต่มันใหญ่ไป เห็นไหมคะ นี่การจัดช่องไฟ เขาเรียก</w:t>
      </w:r>
      <w:r>
        <w:t xml:space="preserve"> </w:t>
      </w:r>
      <w:r>
        <w:t xml:space="preserve">“</w:t>
      </w:r>
      <w:r>
        <w:t xml:space="preserve">ช่องไฟ</w:t>
      </w:r>
      <w:r>
        <w:t xml:space="preserve">”</w:t>
      </w:r>
      <w:r>
        <w:t xml:space="preserve"> </w:t>
      </w:r>
      <w:r>
        <w:t xml:space="preserve">หรือช่องว่างของพื้นที่นี่ก็มีส่วน อันนี้ก็เลยดูสัดส่วนไม่สวยงาม เพราะว่ากรอบ เห็นไหม ข้างบนเท่านี้ ข้างล่างใหญ่กว่าตั้งเยอะเห็นไหมคะ เห็นชัดนะคะ เพราะฉะนั้น ปรับขนาดนะคะ ขนาดของกรอบลงมา โอเค สีได้ ภาพสื่อ ชื่อ Coffee มีความรู็สึกว่าฟอนต์ ฟอนต์สวยอยู่นะ แต่อ่านยากไปหน่อย แต่ก็ใช้ได้อยู่ค่ะ ทีนี้มาดูอันนี้ ถ้าอย่างนี้มันหมายถึงชื่อร้านไปเลย เพราะไม่มีรูปอะไร ใช้ได้นะคะ เพราะเขาเป็นร้าน แต่ลดไซซ์ตัวอักษรลงได้นะ เพราะว่าจะเน้นที่ตัวนี้ให้ใหญ่ ๆ ทีนี้ตอนนี้ไอ้ตัวกรอบนอกนี่ไม่ต้องเอา เพราะมีกรอบวงรีนี้แล้วก็พอนะคะ มันจะกลายเป็นกรอบซ้อนกรอบ ถ้า… เพราะตอนนี้บอกว่าเป็นไอ้กรอบสีเหลืองนี้ด้วย ซึ่งไม่ต้อง เพราะเขียวกับเหลืองนี่ก็สีโอเค เอาแต่กรอบวงรีได้ เพราะฉะนั้น เอาพื้นหลังออก ก็ตัดคำว่า</w:t>
      </w:r>
      <w:r>
        <w:t xml:space="preserve"> </w:t>
      </w:r>
      <w:r>
        <w:t xml:space="preserve">“</w:t>
      </w:r>
      <w:r>
        <w:t xml:space="preserve">พื้นหลังสีเหลือง</w:t>
      </w:r>
      <w:r>
        <w:t xml:space="preserve">”</w:t>
      </w:r>
      <w:r>
        <w:t xml:space="preserve"> </w:t>
      </w:r>
      <w:r>
        <w:t xml:space="preserve">ออกเลย ก็มีแค่ลักษณะของโลโก้นี้ ก็คือมีวงรี สีเขียว แล้วก็ตัวอักษรสีเหลืองวางตรงกลาง ใช้ได้นะคะ ถ้าจะใส่ลูกเล่นช้อนกาแฟนเอามาแทนไอ้เส้นขีด ๆ นี้ก็ได้นะลูก เปลี่ยนมาเป็นเอาช้อนกาแฟมาใส่แทนนะคะ โอเค ให้มันมีลูกเล่น มันมีลักษณะมูลค่าขึ้นมาอีก มาดูตัวต่อมาโลโก้นี้ ใช้แก้วกาแฟสีส้ม แก้วกาแฟสีส้ม ตัวหนังสือก็สีส้ม พื้นหลัง ส้ม ถ้าอยากให้ส้มเด่น พื้นหลังจะต้องเข้มนะคะ แล้วก็ปรับ ปรับอะไร ปรับตัวกรอบเห็นไหม กรอบนี้มันใหญ่ไป กรอบใหญ่นี่ ๆ ข้างบน ข้างล่างใหญ่มากเลย ข้าง ๆ นี่ ได้แล้ว แม่ว่าไซซ์เท่านี้กำลังดี เป็นสี่เหลี่ยมผืนผ้าได้ นี่นะคะ เพราะโลโก้ไม่… ลักษณะโลโก้จริง ๆ ไม่ได้ใหญ่มากนะลูก ให้นึกถึงว่าทำเป็นสติกเกอร์ได้ ทำเป็นไอ้นี่ได้ คือ เวลาเอาไปใช้ตัวโลโก้จริง ๆ มันจะเล็กนิดเดียวทำกรอบใหญ่มาก็ไม่มีประโยชน์ แนวที่ไอ้นี่ เพราะฉะนั้น ปรับขนาดกรอบนะคะ ของมาร์กี้โอเค ส่วนใหญ่จะเป้นที่ปรับขนาดกรอบ แล้วก็สัญลักษณ์นี่พิมพ์ผิดนะนี่ คำว่า</w:t>
      </w:r>
      <w:r>
        <w:t xml:space="preserve"> </w:t>
      </w:r>
      <w:r>
        <w:t xml:space="preserve">“</w:t>
      </w:r>
      <w:r>
        <w:t xml:space="preserve">สัญลักษณ์</w:t>
      </w:r>
      <w:r>
        <w:t xml:space="preserve">”</w:t>
      </w:r>
      <w:r>
        <w:t xml:space="preserve"> </w:t>
      </w:r>
      <w:r>
        <w:t xml:space="preserve">คำว่า</w:t>
      </w:r>
      <w:r>
        <w:t xml:space="preserve"> </w:t>
      </w:r>
      <w:r>
        <w:t xml:space="preserve">“</w:t>
      </w:r>
      <w:r>
        <w:t xml:space="preserve">สัญลักษณ์</w:t>
      </w:r>
      <w:r>
        <w:t xml:space="preserve">”</w:t>
      </w:r>
      <w:r>
        <w:t xml:space="preserve"> </w:t>
      </w:r>
      <w:r>
        <w:t xml:space="preserve">พิมพ์ผิดนะลูก ตัวนี้ก็เหมือนกัน ตัวนี้ก็เหมือนกันไซซ์กรอบมันใหญ่ไปนะ ลดขนาดกรอบลง ข้อความได้อะไรได้ แล้วไอ้นี่ ไปใช้ Canva ลบออก ถ้าไม่เอาน่ะ ลบออก ไม่อย่างนั้นก็หาเป็นรูปอะไรนะ แก้วกาแฟใส่เข้ามาแทนก็ได้ แก้วกาแฟเล็ก ๆ นะคะ ทีนี้ตัวนี้เหมือนขององุ่นเลย แต่ทีนี้เราเป็นร้านกาแฟ ถ้าจะเปลี่ยนนะ ทำเป็นลักษณะเหมือนทำเป็นรูปบ้านแทนไหม เป็นรูปบ้านแทนจะดีกว่านะคะ เพราะใช้ใบไม้มาไม่สื่ออะไรเลย ไม่ค่อยสื่อน่ะ หรือเปลี่ยนเป็นเมล็ดกาแฟแทนภาพนี้นะ ใช้เมล็ดกาแฟเป็นกรอบแทนจะสวยกว่านะคะ ทีนี้อันนี้นะคะ โลโก้นี้เป็นแบบตราหรือโล่อยู่แล้วนะคะ ถ้วยรางวัลอยู่แล้วนี่ เอาเฉพะไอ้ตัวนี้ ไอ้กรอบใหญ่ข้างนอกไม่เอานะคะ เอาเฉพาะนี่ ไอ้ตัวนี้พอ ตัดออก ไอ้กรอบสี่เหลี่ยมนี้เอาออกเลย ให้เหลือแค่ตรงนี้นะคะ โอเคนะคะ อันนี้ อันนี้ก็ลองแบบไม่มีกรอบ ของมาร์กี้ทำใส่กรอบเหลี่ยมมาหมดทุกอันเลย ลองเอาแต่เฉพาะข้อความแล้วก็รูปอย่างนี้ ไม่ต้องใส่กรอบมาเลย อันนี้ปรับเป็นอย่างนี้ ตัวนี้ได้ แล้วก็ถ้าจะเอากรอบด้วย ก็คือลดไซซ์ สีได้ หรูหราหมาเห่ามากเลยอันนี้ ได้จะให้หรูหรากว่านี้ มีอีกแก้วกาแฟหาแบบอื่นนะคะ แล้วก็ลดขนาดลงนะคะ เอาประมาณนี้นี่ แบ่งข้าง บน ล่าง ให้เท่ากัน แล้วก็ข้าง ๆ นะคะ ให้เท่ากัน อันนี้มันใหญ่เกิน โอเค ตัวนี้นะคะ ไอ้กรอบสีเหลี่ยมข้างนอกนี่ เอาออกเลย เอาเฉพาะ นี่ก็ได้แล้ว สี่เหลี่ยม เอาเฉพาะตรงส่วนนี้พอ ไอ้ข้อความเล็ก ๆ รก ๆ นี่ มันคืออะไร แล้วเหมือนมีอะไรโผล่มาตรงนี้ด้วย เช็กดูดี ๆ นะคะ ตรงข้อความนี่ โอเคนะ ไม่เอาไอ้เขียวนะ ไม่เอากรอบเขียว เอาเฉพาะกรอบสี่เหลี่ยมเล็ก ๆ ตรงนี้นะคะ ตัวนี้สีน้ำเงินไม่สื่อ ใบไม้ก็ไม่สื่อ ลองเปลี่ยนนะคะ ก็เอาเป็นแก้วกาแฟก็ได้ เปลี่ยนจากตะกร้าเป็นแก้วกาแฟ แล้วก็… แต่แก้วก็เยอะแล้ว แม่บอก ถ้าคิดจะเอาเป็นโลโก้ของร้าน อาจจะเปลี่ยนเป็นรูปร้านก็ได้ เป็นรูปเหมือนร้านกาแฟน่ะค่ะ เปลี่ยนภาพแทน โอเค จำได้ไหม ให้แก้อะไรบ้าง เพราะฉะนั้น อย่าลืมนะคะ ต้องเพิ่มอะไร ภาษาไทยด้วย เพิ่มที่เป็นเวอร์ชันภาษาไทยด้วย เพราะฉะนั้น จากเดิมมีกี่รูป ที่เป็นภาษาอังกฤษ ก็เพิ่มภาษาไทยให้เท่าจำนวนรูปที่ให้ปรับให้แก้จำได้นะ ที่ให้แก้ของแต่ละคนนะคะ ไปดูกลุ่มต่อไปค่ะ กลุ่มต่อไปนะคะ เดี่ยวไปเปิดอะไร ขอโทษที กดผิด เหลืออยู่เท่าไร 1 2 3 ไม่มา 1 คนใช่ไหม กุ้งเต้น รู้สึกผู้หญิงจะมาแรงนะคะ ผู้ชายแรงไม่สู้ ของกุ้งเต้นทำอะไร ผ้าย้อมคราม ใช่หรือเปล่า ลืมลบ</w:t>
      </w:r>
    </w:p>
    <w:p>
      <w:pPr>
        <w:pStyle w:val="BodyText"/>
      </w:pPr>
      <w:r>
        <w:t xml:space="preserve">(ล่าม) ค่ะ ผ้าที่เป็นสีเขียว ๆ ผ้าย้อมน่ะค่ะ</w:t>
      </w:r>
    </w:p>
    <w:p>
      <w:pPr>
        <w:pStyle w:val="BodyText"/>
      </w:pPr>
      <w:r>
        <w:t xml:space="preserve">(อาจารย์สุธิรา) ลบก่อน โอเค เหลือ 2 คนนะคะ ผ้าย้อม อันนี้ใช่ไหม โอเค</w:t>
      </w:r>
    </w:p>
    <w:p>
      <w:pPr>
        <w:pStyle w:val="BodyText"/>
      </w:pPr>
      <w:r>
        <w:t xml:space="preserve">(ล่าม) ค่ะ</w:t>
      </w:r>
    </w:p>
    <w:p>
      <w:pPr>
        <w:pStyle w:val="BodyText"/>
      </w:pPr>
      <w:r>
        <w:t xml:space="preserve">(อาจารย์สุธิรา) นำเสนอเลยค่ะ</w:t>
      </w:r>
    </w:p>
    <w:p>
      <w:pPr>
        <w:pStyle w:val="BodyText"/>
      </w:pPr>
      <w:r>
        <w:t xml:space="preserve">(ล่าม) ค่ะ สวัสดีอาจารย์นะคะ ก็สำหรับโลโก้ที่ออกแบบนะคะ เป็นเรื่องของผ้า ค่ะ ต่อไปนะคะ</w:t>
      </w:r>
    </w:p>
    <w:p>
      <w:pPr>
        <w:pStyle w:val="BodyText"/>
      </w:pPr>
      <w:r>
        <w:t xml:space="preserve">(อาจารย์สุธิรา) แบบที่ 1</w:t>
      </w:r>
    </w:p>
    <w:p>
      <w:pPr>
        <w:pStyle w:val="BodyText"/>
      </w:pPr>
      <w:r>
        <w:t xml:space="preserve">(ล่าม) ก็สำหรับโลโก้ที่ออกแบบนะคะ ก็จะมีตัวอักษรด้วยค่ะ จะมีตัวคำประโยคนี้นะคะ ก็ใช้ภาพนี่ เป็นผ้าย้อมเลยค่ะ เป็นผ้า สีประโยคจะเป็นสีน้ำเงินค่ะ เป็น… แล้วก็ออกเป็นม่วง ๆ เป็นผ้าทรงพื้นหลังน่ะค่ะ จะเป็นสีขาว</w:t>
      </w:r>
    </w:p>
    <w:p>
      <w:pPr>
        <w:pStyle w:val="BodyText"/>
      </w:pPr>
      <w:r>
        <w:t xml:space="preserve">(อาจารย์สุธิรา) อันนี้คือ… นี่ ๆ ๆ ๆ ไอ้ตัวนี้คืออะไร มือไปก่อนแล้ว นี่น่ะค่ะ ที่ทำเป็นวง ๆ นี่ผ้าเหรอ</w:t>
      </w:r>
    </w:p>
    <w:p>
      <w:pPr>
        <w:pStyle w:val="BodyText"/>
      </w:pPr>
      <w:r>
        <w:t xml:space="preserve">(ล่าม) ค่ะ เป็นผ้าค่ะ</w:t>
      </w:r>
    </w:p>
    <w:p>
      <w:pPr>
        <w:pStyle w:val="BodyText"/>
      </w:pPr>
      <w:r>
        <w:t xml:space="preserve">(อาจารย์สุธิรา) โอเค ไม่ค่อยเห็น ต่อมาค่ะ ก็จะผ้าค่ะ แล้วก็มีอักษรประโยคด้วย แล้วก็จะเป็นสีดำ ๆ ค่ะ แล้วก็ภาพจะเป็นภาพผ้าเหมือนกันค่ะ ที่อยู่ตรงกลาง พื้นหลังก็จะเป็นสีขาวค่ะ</w:t>
      </w:r>
    </w:p>
    <w:p>
      <w:pPr>
        <w:pStyle w:val="BodyText"/>
      </w:pPr>
      <w:r>
        <w:t xml:space="preserve">(อาจารย์สุธิรา) ไอ้วงสีดำ ๆ นี่มีไว้เพื่อ คืออะไรลูก</w:t>
      </w:r>
    </w:p>
    <w:p>
      <w:pPr>
        <w:pStyle w:val="BodyText"/>
      </w:pPr>
      <w:r>
        <w:t xml:space="preserve">(ล่าม) คล้าย ๆ กับเป็นวง เป็นเส้นวงเฉย ๆ ค่ะ</w:t>
      </w:r>
    </w:p>
    <w:p>
      <w:pPr>
        <w:pStyle w:val="BodyText"/>
      </w:pPr>
      <w:r>
        <w:t xml:space="preserve">(อาจารย์สุธิรา) เป็นเส้นวงเฉย ๆ โอเค ไปต่อ แบบที่ 3</w:t>
      </w:r>
    </w:p>
    <w:p>
      <w:pPr>
        <w:pStyle w:val="BodyText"/>
      </w:pPr>
      <w:r>
        <w:t xml:space="preserve">(ล่าม) ค่ะ ก็จะมีภาพนะคะ แล้วก็มีตัวอักษรประโยค เดี๋ยวนะคะ หนูขอโทษ พอดีหนูลืม ภาพก็จะเป็นผ้าย้อมเหมือนกันค่ะ แล้วก็ตัวอักษรประโยคก็จะเป็นสีทอง ๆ ค่ะ ทองออกสว่างหน่อยค่ะ พื้นหลังก็จะเป็นสีขาวค่ะ</w:t>
      </w:r>
    </w:p>
    <w:p>
      <w:pPr>
        <w:pStyle w:val="BodyText"/>
      </w:pPr>
      <w:r>
        <w:t xml:space="preserve">(อาจารย์สุธิรา) ตัวนี้ค่ะ มี Dyed ด้วย รอบนี้มี Dyed Fabric เพิ่มมา</w:t>
      </w:r>
    </w:p>
    <w:p>
      <w:pPr>
        <w:pStyle w:val="BodyText"/>
      </w:pPr>
      <w:r>
        <w:t xml:space="preserve">(ล่าม) ก็จะมีในส่วนของภาพแล้วก็ประโยคนะคะ ในโลโก้ ภาพน่ะค่ะ ก็จะเอาเป็นส่วนของผ้ามาเลย แล้วก็เป็นสีเหลือง ๆ นะคะ ตัวประโยค แล้วก็พื้นด้านหลังก็ออกน้ำเงิน ๆ ค่ะ</w:t>
      </w:r>
    </w:p>
    <w:p>
      <w:pPr>
        <w:pStyle w:val="BodyText"/>
      </w:pPr>
      <w:r>
        <w:t xml:space="preserve">(อาจารย์สุธิรา) อันนี้</w:t>
      </w:r>
    </w:p>
    <w:p>
      <w:pPr>
        <w:pStyle w:val="BodyText"/>
      </w:pPr>
      <w:r>
        <w:t xml:space="preserve">(ล่าม) ก็จะมีภาพค่ะ แล้วก็เป็นประโยคด้วย ก็ภาพที่ใช้ก็จะเป็นภาพผ้า ภาพเสื้อน่ะค่ะ ตัวประโยคก็จะเป็นสีออกขาว ๆ ค่ะ แล้วก็เป็นสีน้ำตาลเข้ม ในส่วนของพื้นหลังน่ะค่ะ เป็นสีน้ำตาลเข้ม</w:t>
      </w:r>
    </w:p>
    <w:p>
      <w:pPr>
        <w:pStyle w:val="BodyText"/>
      </w:pPr>
      <w:r>
        <w:t xml:space="preserve">(อาจารย์สุธิรา) อันนี้ค่ะ ใช้รูปเสื้อ</w:t>
      </w:r>
    </w:p>
    <w:p>
      <w:pPr>
        <w:pStyle w:val="BodyText"/>
      </w:pPr>
      <w:r>
        <w:t xml:space="preserve">(ล่าม) ก็จะมีภาพแล้วก็ตัวอักษรประโยคค่ะ ในโลโก้ จะใช้เป็นสีเขียวนะคะ ตัวประโยค และตัวพื้นหลังค่ะ ก็จะเป็นสีขาวเหมือนกันค่ะ</w:t>
      </w:r>
    </w:p>
    <w:p>
      <w:pPr>
        <w:pStyle w:val="BodyText"/>
      </w:pPr>
      <w:r>
        <w:t xml:space="preserve">(อาจารย์สุธิรา) ตัวนี้ค่ะ</w:t>
      </w:r>
    </w:p>
    <w:p>
      <w:pPr>
        <w:pStyle w:val="BodyText"/>
      </w:pPr>
      <w:r>
        <w:t xml:space="preserve">(ล่าม) ก็จะมีภาพในโลโก้แล้วก็จะเป็นตัวประโยคที่สีเหลือง ๆ ส่วนของพื้นหลังก็จะเป็นสีฟ้า ๆ ค่ะ ก็ออกแบบโดยใช้ภาพและประโยคเหมือนกันค่ะ เป็นภาพเสื้อ ภาพผ้าตรงนี้นะคะ แล้วก็เป็นประโยคก็จะเป็นสีน้ำตาลอ่อน ส่วนพื้นหลัง แล้วก็เป็นภาพ… ในส่วนของพื้นหลังจะเป็นครีม ๆ ค่ะ</w:t>
      </w:r>
    </w:p>
    <w:p>
      <w:pPr>
        <w:pStyle w:val="BodyText"/>
      </w:pPr>
      <w:r>
        <w:t xml:space="preserve">(อาจารย์สุธิรา) ค่ะ ตัวต่อไป</w:t>
      </w:r>
    </w:p>
    <w:p>
      <w:pPr>
        <w:pStyle w:val="BodyText"/>
      </w:pPr>
      <w:r>
        <w:t xml:space="preserve">(ล่าม) ค่ะ ก็เป็นภาพแล้วก็ประโยค ตัวอักษรสีน้ำเงินค่ะ แล้วก็พื้นหลังนะคะ จะเป็นสีเขียวค่ะ เขียว ๆ อ่อน ๆ ค่ะ</w:t>
      </w:r>
    </w:p>
    <w:p>
      <w:pPr>
        <w:pStyle w:val="BodyText"/>
      </w:pPr>
      <w:r>
        <w:t xml:space="preserve">(อาจารย์สุธิรา) เขียวอ่อน ๆ</w:t>
      </w:r>
    </w:p>
    <w:p>
      <w:pPr>
        <w:pStyle w:val="BodyText"/>
      </w:pPr>
      <w:r>
        <w:t xml:space="preserve">(อาจารย์สุธิรา) เลื่อนผิด ค่ะ</w:t>
      </w:r>
    </w:p>
    <w:p>
      <w:pPr>
        <w:pStyle w:val="BodyText"/>
      </w:pPr>
      <w:r>
        <w:t xml:space="preserve">(ล่าม) จะมีทั้งภาพและประโยคค่ะ ตัวประโยคอักษรจะเป็นสีส้ม ๆ ค่ะ พื้นหลังเป็นสีขาวค่ะ</w:t>
      </w:r>
    </w:p>
    <w:p>
      <w:pPr>
        <w:pStyle w:val="BodyText"/>
      </w:pPr>
      <w:r>
        <w:t xml:space="preserve">(อาจารย์สุธิรา) รูปเสื้อ ครบแล้วนะคะ</w:t>
      </w:r>
    </w:p>
    <w:p>
      <w:pPr>
        <w:pStyle w:val="BodyText"/>
      </w:pPr>
      <w:r>
        <w:t xml:space="preserve">(ล่าม) ครบแล้วค่ะ ขอบคุณค่ะ</w:t>
      </w:r>
    </w:p>
    <w:p>
      <w:pPr>
        <w:pStyle w:val="BodyText"/>
      </w:pPr>
      <w:r>
        <w:t xml:space="preserve">(อาจารย์สุธิรา) โอเค มาเริ่มกันที่ตัวแรก ตอนนี้ชื่อมี Indigo Fabric แล้วก็มีชื่อนี้อีก Indigo Dyed Fabric ชื่อกลายเป็น 2 ชื่อแล้ว กุ้งเต้นจะต้องเลือกเป็นชื่อใดชื่อหนึ่งนะคะ ชื่อ… จะเอาชื่อไหน INDIGO FABRIC ก็พอมั้ง ไอ้ Dryed ไม่เอา เอาที่มี Dryed ออกนะคะ อย่างนั้นแก้ชื่อนะคะ เอาตัวนี้ชื่อหลัก Indigo Fabric ทั้งหมดเลย ทีนี้เริ่มที่ตัวนี้ ภาพ… ภาพผ้าที่เอามาใส่น่ะ มันไม่ค่อยเด่น ลองเปลี่ยนนะคะ เอาภาพอื่น ลองหาภาพอื่น แล้วทีนี้มาดูฟอนต์ ได้อยู่ ได้อยู่ แต่สี สี… คือ ภาพที่ใช้เป็นตัวผ้าครามน่ะมันไม่เด่น หารูปอื่นมาแทนนะ เปลี่ยนรูปนะคะ ทีนี้มาดูโลโก้ที่เป็นเสื้อ ตัวนี้ไอ้วง ๆ นี่เอาออกเสีย แล้วเสื้อ เสื้อมันดูเหมือนเสื้อมันเว้า ๆ แหว่ง ๆ มัน… ทรงมันไม่ค่อยสวยน่ะ ลองเปลี่ยนหาเสื้อตัวอื่นมาใส่วางแทนนะลูกนะ มันก็เลยทำให้ภาพมันดูบิด ๆ เบี้ยว ๆ อย่างไรชอบกล แล้วเรื่องของเรื่องคือขนาดของภาพใหญ่เกิน ลดไซซ์ลงได้นะ เพราะตัวอักษรเล็ก จัดว่าเล็ก ภาพนี้นะคะ ต่อไป อันนี้สวยนะ สีก็สวย ผ้าก็สวยอยู่ แต่ มีแต่อีกแล้ว ไซซ์ ไซซ์ของรูปโลโก้มันใหญ่ไปหน่อยนะ ลดไซซ์ลง เพราะกรอบ กรอบคือตัวนี้เลยเหรอ อันนี้ได้ โอเค อันนี้ให้ผ่าน ถ้าจะเปลี่ยนให้ไปเปลี่ยน ก็เปลี่ยนตรงสีนี้ให้เด่นขึ้นไปอีก แต่สีนี้ก็โออยู่นะ พอมององค์ประกอบโดยรวมก็โออยู่นะ ใช้ได้ โอเค อันนี้ โอเค ตัวนี้ไม่โอเคตรงที่เสื้อใส่ไม้แขวนห้อย เอาเสื้อแบบไม่มีไม้แขวน แล้วก็ตัด Dyed ออกนะ อันนี้ก็เหมือนกันนะคะ แบบนี้ไม่มีไม้แขวน แล้วก็เปลี่ยนมาอยู่ทางนี้แทนก็สวยอยู่ อันนี้ 2 บรรทัดแบบนี้ก็ได้แล้วเอา Dyed ออก แล้วเอา Fabric เข้ามาอันนี้สวยอยู่ สี… แต่สีไม่สื่อถึงผ้าครามเท่าไร เพราะฉะนั้น สีพื้นอาจจะเปลี่ยนเป็นสีน้ำเงินครามก็ได้ เปลี่ยนจากสีน้ำตาลเป็นสีครามน่ะ นะคะ อันนี้โอเค เปลี่ยน ถ้าจะเปลี่ยน ตอนนี้ขนาดตัวอักษรใหญ่มากเลยนะ ลดไซซ์ลงมาหน่อยหนึ่ง ความ balance ของกรอบมันจะกลายเป็นทรง… สูงไปหน่อยน่ะ ลดไซซ์ให้มันเตี้ย ขยับให้มันอยู่ในลักษณะเป็นกรอบสี่เหลี่ยมจัตุรัส ตอนนี้มันเกินจัตุรัสไป คือ ไอ้ตัวใหญ่น่ะ มันเป็นกรอบจัตุรัส ถ้ามาทำครอบจริง ๆ มันจะกลายเป็นทรงสูง ๆ และก็ไม่สูงมาก ไม่บาลานซ์เท่าไร ใหญ่เกิน ตรงข้อความมันใหญ่เกิน 2 บรรทัดนี่ เอา 2 บรรทัดนี่ให้เท่ากับช่วงระยะ 1 บรรทัดนี่จะโอเคกว่า อันนี้รูปมันอยู่ห่างเกินไปน่ะค่ะ มันก็เลยดูเล็กมากเลย และฟอนต์ ฟอนต์ค่อนข้างจะอ่านยาก มันติดกันเกินไป เปลี่ยนฟอนต์นะ ลองเปลี่ยนฟอนต์ดู สีได้ แล้วก็ไอ้ไมแขวนเสื้อนี่เอาออกสะ เลือกรูปอื่น อันนี้เอาคำว่า</w:t>
      </w:r>
      <w:r>
        <w:t xml:space="preserve"> </w:t>
      </w:r>
      <w:r>
        <w:t xml:space="preserve">“</w:t>
      </w:r>
      <w:r>
        <w:t xml:space="preserve">Dyed</w:t>
      </w:r>
      <w:r>
        <w:t xml:space="preserve">”</w:t>
      </w:r>
      <w:r>
        <w:t xml:space="preserve"> </w:t>
      </w:r>
      <w:r>
        <w:t xml:space="preserve">ออกนะ เปลี่ยนลักษณะ แล้วอาจจะขยับไอ้นี่ลงมา บรรทัดลงมานะคะ เคลื่อนภาพ สีอาจจะเปลี่ยนเป็น… อ๋อ แต่ตัวไอ้นี่มันเป็น… เปลี่ยนตัวสีนี้เป็นสีน้ำเงิน สีครามน่ะ อันนี้สีได้ แต่ใหญ่ ข้อความใหญ่มาก ไม่ Balance กับรูปเลย ใหญ่เกิน ใหญ่เกินรูปไปส่วนหนึ่งเลย แล้วก็ตัดคำว่า</w:t>
      </w:r>
      <w:r>
        <w:t xml:space="preserve"> </w:t>
      </w:r>
      <w:r>
        <w:t xml:space="preserve">“</w:t>
      </w:r>
      <w:r>
        <w:t xml:space="preserve">Dyed</w:t>
      </w:r>
      <w:r>
        <w:t xml:space="preserve">”</w:t>
      </w:r>
      <w:r>
        <w:t xml:space="preserve"> </w:t>
      </w:r>
      <w:r>
        <w:t xml:space="preserve">สีได้ เขียวนี่ก็ได้ แนว เพราะเสื้อก็เป็นแนววัยรุ่น เพราะฉะนั้น สีเขียวเป็ยนสะท้อนแสงนี้ได้ ใช้ได้ ตัดหน่อย ตัดให้กรอบอยู่ในประมาณอย่างที่บอกนะ ถ้าทำเป็นกรอบครอบน่ะ เว้นหัวส่วนหนึ่ง ล่างส่วนหนึ่ง เดี๋ยวนะ นี่ นี่ กรอบอยู่ประมาณนี้ จะโออยู่ อันนี้ใหญ่ ไซซ์มันใหญ่มากเลยนี่ ไซซ์กรอบนี่มันใหญ่ ให้อยู่ประมาณนี้ ลดฟอนต์ลงได้ เพราะว่าตัดคำนี้ออก แล้วก็ลดฟอนต์ลงให้มันอยู่ในช่วงกรอบที่แม่ใส่ให้ไว้ประมาณนี้ ถ้าเป็นสี่เหลี่ยมจัตุรัสก็จะอยู่ประมาณนี้ให้นึกถึงนะ ให้เว้นช่อง ข้างบนกับข้างล่าง เท่า ๆ กัน เหมือนที่บอกนะ วิธีการ ก็คือถ้าสมมติเว้นข้างบน เมาส์ไปไหนล่ะจ๊ะ เว้นข้างบน 1 นิ้ว ข้างล่างก็ 1 นิ้ว ข้าง ๆ ก็ 1 นิ้ว ต้องเว้นให้มันเท่า ๆ กัน มันก็จะสวย ตอนนี้ข้างบนข้างล่างเว้นแบบห่างกันเยอะมาก เลยไม่สวย ถ้าเป็นกรอบใหญ่ตัวนี้ แต่สีอะไรได้ รูปแบบได้ อันนี้สีแดงไปเลย ซึ่งครามมันก็ไม่มีแดงนะ อาจจะเปลี่ยน สีคราม ก็มีหลายเฉด มันไม่ใช่ครามเข้มเลยก็ได้ ครามอ่อน ๆ ก็ได้ ใช้ลูกเล่นก็ได้ ค่อย ๆ ไล่เฉดไป จากสีครามอ่อน ไปจนถึงครามเข้ม สีตัวหนังสืออาจจะเพิ่มความเข้มขึ้นไปเรื่อย ๆ ก็ได้ เพิ่มลูกเล่นให้ตัวหนังสือนะคะ โลโก้นี้ เพราะมันจะเริ่มไปซ้ำกับไอ้ตัวก่อนหน้า นี่ลักษณะพวกนี้ ถ้าจะให้มันมีลูกเล่นก็ไล่สีตัวอักษร ให้ความเข้มค่อย ๆ เพิ่มขึ้น เป็นสีคราม และเพิ่มความเข้มของสี เฉดสีขึ้นนะ หรือไล่จากข้างหลังมา แล้วมาเข้มที่เสื้อ เสื้อก็จะเป็นสีครามไปเลย อย่างนี้ก็ได้นะคะ ใช้ลูกเล่น เพิ่มลูกเล่นตรงนี้แทน โอเคนะ ของกุ้งเต้น แล้วก็อย่าลืมชื่อเวอร์ชันภาษาไทยด้วยนะคะ ของกุ้งเต้นก็จะมีปรับขนาดของภาพ แล้วก็ปรับสีนะ แล้วก็เปลี่ยนรูปเสื้อที่มีไม้แขวนน่ะ กับไอ้เสื้อเบี้ยว ๆ น่ะ โอเค กลุ่มต่อไป เหลือ 2 หนุ่ม ใครจะเป็นผู้โชคดี เอาแล้วนะเหลือ 2 คนนี้ ใครเอ่ย อุบลค่ะ อุบลออกมานำเสนอของตัวเอง เพราะฉะนั้น คนสุดท้ายคือตี๋น้อยนะครับ</w:t>
      </w:r>
    </w:p>
    <w:p>
      <w:pPr>
        <w:pStyle w:val="BodyText"/>
      </w:pPr>
      <w:r>
        <w:t xml:space="preserve">(นักศึกษาชาย) สวัสดีครับ ผมนายเดชมงคล วันนี้จะออกมานำเสนอการออกแบบโลโก้โคขุนโพนยางคำครับ สำหรับโลโก้ที่ 1 ครับ โลโก้นี้ใช้รูปวัวเพื่อให้โลโก้มีความโดดเด่น และใช้ข้อความ เพื่อสื่อให้ชัดเจนว่าต้องการขายอะไร และเพิ่มความสอดคล้องให้สอดคล้องกับรูปภาพครับ ต่อมานะครับ โลโก้ที่ 2 โลโก้นี้ใช้รูปเนื้อเพื่อสื่อถึงความสดใหม่ของสินค้า และใช้สีแดงเพื่อความร้อนแรงและให้เข้ากับตัวเนื้อโคขุนครับ โลโก้ที่ 3 นะครับ โลโก้นี้ใช้รูปเนื้อ เพื่อสื่อถึงความสดใหม่ของสินค้าและใช้สีแดงเพื่อให้ความร้อนแรง และใช้สีของตัวหนังสือให้ดูสบายตาครับ โลโก้ต่อมานะครับ ใช้รูปวัวเพื่อความเรียบง่ายน่ารักสดใส และสื่อความหมายด้วยการใช้ตัวหนังสือแทนครับ โลโก้ต่อมานะครับ ใช้รูปเนื้อวัว เพื่อสื่อถึงความสดใหม่ของสินค้าและใช้รูปวัวเพื่อความโดดเด่นของโลโก้ครับ โลโก้ต่อมานะครับ ออกแบบโดยใช้รูปวัวและเนื้อวัวคู่กัน เพื่อให้เกิดความสะดุด สังเกตง่าย และใช้สีแดงเพื่อความร้อนแรงสดใหม่ครับ โลโก้ต่อมานะครับ ออกแบบสัญลักษณ์หรือภาพที่เกี่ยวกับโคหรือวัว และใช้ตัวอักษรที่อ่านง่ายครับ ต่อมานะครับ ออกแบบโดยใช้สัญลักษณ์หรือภาพที่เกี่ยวข้องกับมีดและเนื้อวางไว้ตรงกลาง เพื่อให้สะดุดตา และใช้ตัวอักษรที่อ่านได้ง่ายครับ โลโก้ต่อมานะครับ ออกแบบโดยสีแดงสด สีแดงสด วางไว้ด้านบน เพื่อนความเป็นระเบียบสวยงามและใช้ตัวอักษรที่อ่านได้ง่ายครับ สุดท้ายนะครับ โลโก้นี้ ออกแบบโดยใช้สัญลักษณ์ที่เป็นรูปการ์ตูน เพื่อความน่ารักสดใส และใช้ตัวหนังสือที่อ่านได้ง่ายครับ ขอขอบพระคุณและขอรับข้อเสนอแนะครับ</w:t>
      </w:r>
    </w:p>
    <w:p>
      <w:pPr>
        <w:pStyle w:val="BodyText"/>
      </w:pPr>
      <w:r>
        <w:t xml:space="preserve">(อาจารย์สุธิรา) เป็นเนื้อโคขุนโพนยางคำนะคะ ของอุบล โลโก้แรกเป็นวงกลมใช่ไหม เนื้อโคขุน ใช้คำว่า</w:t>
      </w:r>
      <w:r>
        <w:t xml:space="preserve"> </w:t>
      </w:r>
      <w:r>
        <w:t xml:space="preserve">“</w:t>
      </w:r>
      <w:r>
        <w:t xml:space="preserve">เนื้อโคขุนโพนยางคำ</w:t>
      </w:r>
      <w:r>
        <w:t xml:space="preserve">”</w:t>
      </w:r>
      <w:r>
        <w:t xml:space="preserve"> </w:t>
      </w:r>
      <w:r>
        <w:t xml:space="preserve">เป็นหลักนะ รูปแล้วก็องค์ประกอบ อุบลใช้รูปวัวจริง ๆ เลย โอเคครับ สีได้นะคะ เพราะวัวออกโทนสีน้ำตาล ทีนี้… โอ้โห แดง เขียว แดง ชมพูเลยเหรอ กี่สี อันนี้นะคะ โลโก้นี้ รูป… รูปใหญ่ไปหน่อยไหม ลดไซซ์ลงหน่อยหนึ่งนะ เกือบ… เพราะตอนนี้กรอบของอุบลนี่ พื้นที่นี่เห็นไหม มีนิดเดียว แต่ข้างล่างการเว้นของอุบลนี่ เว้นเท่าข้างล่างน่ะสวย เพราะฉะนั้น ลดขนาดของรูปตัวนี้ลงมาหน่อย นะคะ ด้านข้าง ด้านข้างมัน… ฝั่งนี้มันมีพื้นที่เยอะนะ ปรับนะ ปรับไซซ์ เมื่ออุบลลดรูปนี้ลงนี่ อุบลลดตัวกรอบลง ดูนะ ถ้าแม่วงนี่ ถ้าอยู่ในระดับเหลี่ยมมันจะอยู่ประมาณนี้ เห็นไหม คือฝั่งนี้ได้แล้ว นี่ต้องหด ๆ วงกลมฝั่งนี้ลงมา แล้วก็เพิ่มข้างบนขึ้นไป ถ้าไม่เพิ่มก็ต้องลดไอ้รูปนี้ลงเห็นไหม จะอยู่ประมาณนี้ ถ้านึกไม่ออก อุบลเอาสีเหลี่ยมจัตุรัสวางก่อนนะ แล้วมันจะอยู่ในไอ้นี่พอดี โอเคนะ เข้าใจนะครับ โอเคนะ อันนี้ได้เห็นไหม พอเป็นวงกลมตัวนี้ โอเค แต่โพนยางคำแยกประโยค ไม่ต้องใส่ริบบิ้นน่ะแม่ว่า เอาลิบบิ้นออก โอเคได้ แต่ไม่ต้องใส่ริบบิ้นหรอก สีได้ อะไรได้ โอเค สื่อนะคะ เพราะฉะนั้น อันนี้ปรับ เอาริบบิ้นออกเสีย เอาโพนยางคำไว้ข้างล่าง นี่อันนี้มันไม่โค้งนะนี่ มันเป็น… ให้มันโค้ง ให้มันโค้งพอดีนี่ ให้มันเข้ามาชน ลดไซซ์ตัวนี้ ตัวรูปไอ้นี่ เห็นไหมมันตวัดไปด้านข้างนี่ มากกว่า ให้นึกถึงนะ ให้มันโค้งแล้วชนกันเป็นวงกลม มันจะสวยพอดีเลย ตอนนี้มันกลายเป็นไอ้โพนยางคำมันกระโดด กระโดดห่างออกมานี่นะ วิธีการ เอาวงกลมครอบ นึกออกนะ แล้วจะเห็นวงพอดีว่ามันอยู่ในวงน่ะ นะอันนี้ เอาวงกลมครอบว่า… ครอบตั้งแต่… ตั้งแต่คำนี่ ให้มันอยู่ในวงในคำนี่พอดี ไหนล่ะ ปากกาผมอยู่ไหนนี่ ผมจะหาวงกลม นี่ให้มันอยู่ในวงกลมพอดีน่ะ แล้วมันจะสวย ตอนนี้มันดูบิด ๆ เบี้ยว ๆ ไปหน่อยหนึ่งนะครับ ภาพนี้โอเค อันนี้เป็นแบบ… ที่จะไม่ได้ก็คือ… ช่องไฟได้ไหม บน-ล่างได้ อันนี้คืออะไร อ๋อ มีหัวเชฟโผล่มา เอาออกเสียก็ได้ลูกนะ เอาอันนี้ออก ช่องไฟได้ ถ้าในลักษณะที่เป็น ทีนี้ถ้าอยากให้… เส้น ๆ ๆ เส้นวางเหมือนอันนี้สลับน้ำตาล ส้ม ดำ ทำไมอันนี้มันกระโดดขึ้นไปอย่างนี้ ลองตัดไอ้นี่ออกก่อน ก็ได้อยู่นะ องค์ประกอบก็ได้อยู่ อันนี้ก็โออยู่ ตัดแค่เชฟออกนี่แหละ ไอ้พื้นหลังสีเทานี่จะเอาไหม อย่างนั้นลองเอาออกดูนะคะ เป็นตุ่น ๆ อย่างนี้ มันก็เป็นแบบ… เพราะฉะนั้น ก็อย่าใส่ BEEF ตัดออกไปเลยลูก เพราะตอนนี้มีทั้ง BEEF มันทั้งโพนยางคำ เพราะภาษาอังกฤษก็ภาษาอังกฤษไปเลย ก็เขยิบนะ เขยิบ ปรับขนาดขึ้นไป ปรับขนาดให้มัน Balance กันนะคะ อย่างที่บอก ให้มัน Balance กัน อันนี้ได้ค่ะ แต่พื้นหลังจะเอาสีชมพู ลองเปลี่ยนสีพื้นหลังดู เพราะภาพมันดูเข้มแข็ง อลังการมากเลย สรุปจะเอาโคขุน หรือเนื้อโคขุนโพนยางคำ อุบลใส่ให้มันครบ เอาให้มันเหมือนกันนะครับ ชื่อน่ะ โอ้โห อันนี้ฮาร์ดคอร์มาเลย รู้สึกมีดจะใหญ่กว่าเนื้อไหม มีดใหญ่ไปหน่อยไหม ลดไซซ์ลงนิด มีดกลายเป็นน้องมีดเด่นไปเลย เนื้อหาย เนื้อโดนกลบ มีดแล่เนื้อ มีดแล่เนื้อมันต้องด้ามยาว ๆ สิ อันนี้มันไว้สับน่ะ ถ้ามีดที่ใช้แร่มันจะเป็นแบบยาว ๆ นะ บาง ๆ แล้วก็ยาว ๆ น่ะลูก มันจะไม่เป็นกว้าง ๆ หนา ๆ อย่างนี้ อันนี้มันมีดไว้สับ สับตรงข้อ สับตรงกระดูก อันนี้มันปังตอน่ะ เพราะฉะนั้น เปลี่ยนมีดนะคะ สีก็เปลี่ยนด้วยก็ได้นะคะ เอาตรงเนื้อแดงแล้ว ตรงนี้ไอ้นี่ อาจจะเอาสีขาวลองดู หรือสีอื่น ให้มันเด่นที่เนื้อแล้วนะ ลองเปลี่ยนดูนะคะ เปลี่ยนมีด มีดใหญ่ไป เนื้อหายวับไปกับตา อันนี้ออกแนวเป็นเหมือน เหมือนป้ายร้านอาหาร ก็ใช้ได้อยู่ โอเค แต่มีติตรงเนื้อ ไม่ต้องใส่ไอ้ตัวน้องวัวนี่มาก็ได้นะ อาหารหลักนี่แหละ เราเอาน้องวัวออกก็ได้นะคะ โอเค อันนี้ตะมุตะมิมากเลย ไม่กล้ากินน้องเลย ถ้าจะเอาโทนนี้ คือตอนนี้ไอ้ข้างบนนี่เห็นไหม คำว่า</w:t>
      </w:r>
      <w:r>
        <w:t xml:space="preserve"> </w:t>
      </w:r>
      <w:r>
        <w:t xml:space="preserve">“</w:t>
      </w:r>
      <w:r>
        <w:t xml:space="preserve">เนื้อ</w:t>
      </w:r>
      <w:r>
        <w:t xml:space="preserve">”</w:t>
      </w:r>
      <w:r>
        <w:t xml:space="preserve"> </w:t>
      </w:r>
      <w:r>
        <w:t xml:space="preserve">น่ะมันติดตรงกรอบไป อุบลต้องขยายกรอบอีกหน่อย กรอบวงกลมนี่เห็นไหมคะ มันเข้ามาติด เห็นไหม เว้นให้เท่าเหมือนโพนยางคำน่ะ ตรงนี้มีช่องว่างระหว่าง มีช่องว่างที่เห็นเท่า ๆ กัน มันติดไปนะคะ นอกนั้นก็ใช้ได้ โอเค มีปรับแก้ตามนี้ค่ะ ผู้โชคดีคนสุดท้ายของวันนี้ ก็คือตี๋น้อย ตี๋น้อยทำเรื่องอะไรหว่า อ๋อ อันนี้ใช่ไหม อันนี้ก็ผ้าครามนะครับ พร้อมนำเสนอหรือยัง พร้อมนะครับ</w:t>
      </w:r>
    </w:p>
    <w:p>
      <w:pPr>
        <w:pStyle w:val="BodyText"/>
      </w:pPr>
      <w:r>
        <w:t xml:space="preserve">(ล่าม) ครับ พร้อมครับ</w:t>
      </w:r>
    </w:p>
    <w:p>
      <w:pPr>
        <w:pStyle w:val="BodyText"/>
      </w:pPr>
      <w:r>
        <w:t xml:space="preserve">(อาจารย์สุธิรา) เริ่มได้ครับ</w:t>
      </w:r>
    </w:p>
    <w:p>
      <w:pPr>
        <w:pStyle w:val="BodyText"/>
      </w:pPr>
      <w:r>
        <w:t xml:space="preserve">(ล่าม) ครับ สวัสดีครับ ในส่วนของการออกแบบเป็นเรื่องของผ้าครับ ผ้าย้อม ก็จะเป็นออกสีน้ำเงิน ๆ นะครับ ก็จะเป็นเสื้อแขนสั้นครับ</w:t>
      </w:r>
    </w:p>
    <w:p>
      <w:pPr>
        <w:pStyle w:val="BodyText"/>
      </w:pPr>
      <w:r>
        <w:t xml:space="preserve">(อาจารย์สุธิรา) อันแรกเป็นอะไรครับ</w:t>
      </w:r>
    </w:p>
    <w:p>
      <w:pPr>
        <w:pStyle w:val="BodyText"/>
      </w:pPr>
      <w:r>
        <w:t xml:space="preserve">(ล่าม) อันที่ 1 ครับ ก็จะมีการออกแบบพื้นหลังนี่ จะเป็นสีฟ้า ๆ อ่อน ๆ ครับ แล้วก็มีผ้าอยู่ตรงกลาง แล้วก็มีเป็นสีน้ำเงินอยู่ตรงกลางนะครับ ก็จะเป็นสีขาว มีภาดอกไม้สีขาวด้วยครับ</w:t>
      </w:r>
    </w:p>
    <w:p>
      <w:pPr>
        <w:pStyle w:val="BodyText"/>
      </w:pPr>
      <w:r>
        <w:t xml:space="preserve">(อาจารย์สุธิรา) เดี๋ยวนะ ดอกไม้สีขาว เดี๋ยว อันนี้คืออะไรครับ ข้อความนี้</w:t>
      </w:r>
    </w:p>
    <w:p>
      <w:pPr>
        <w:pStyle w:val="BodyText"/>
      </w:pPr>
      <w:r>
        <w:t xml:space="preserve">(ล่าม) พอผมลากมาแล้วมันมาตอนที่ผมออกแบบมันไม่มีครับ แต่ตอนที่ผมเอามันขึ้นมาเองครับ</w:t>
      </w:r>
    </w:p>
    <w:p>
      <w:pPr>
        <w:pStyle w:val="BodyText"/>
      </w:pPr>
      <w:r>
        <w:t xml:space="preserve">(อาจารย์สุธิรา) อ๋อ ตี๋น้อยต้องใช้ Canva เพิ่มนะลูก อันไหนที่เราไม่ได้ต้องการให้มีมา เราลบออกได้ ใช้ Canva ลบ หรือใช้ Paint ก็ได้ ถนัดใช้อันไหนน่ะ ก็คือบางครั้งน่ะ AI มันออกแบบให้นี่เหมือนที่สอนนะ เราก็เอามาเลยหลุน ๆ ก็ไม่ได้ มาตกแต่งเพิ่มเติมได้นะคะ ทีนี้ตัวดอกไม้สีขาว มันไม่สื่อถึงครามเลย เปลี่ยนเป็นใบของครามวาดเพิ่มนะคะ ตี๋น้อยอาจจะเปลี่ยนจากดอกไม้นี่ ลองไปหาดูรูป เดี๋ยวนะ ครามใช่ไหม นมไปแล้ว นี่เห็นไหม ดอกครามมันเป็นอย่างนี้นี่ เห็นไหมคะ ตี๋น้อยเอารูปนี้เข้ามาแทน ใช้รูปนี้เข้าไปแทน ก็จะสื่อ พอเขาถามก็เอาภาพของรูปดอกคราม ครามมีดอกด้วย เราก็เพิ่งเคยเห็นเหมือนกันถ้าไม่มาค้น เห็นไหม ลองหาดูนะคะ ภาพดอกครามนี่ เยอะแยะเลยนี่ เอาไปแปลงเป็นภาพวาดก็ได้ นี่ ๆ ตัวนี้มันน่าจะเป็นภาพวาดอยู่แล้ว นี่หรือรูปนี้นี่ ดอกของครามนี่ indigofera หรือใบมันนี่ เห็นไหม เรามาเพิ่มก็เป็นการแต่งโลโก้ของเราเห็นไหม ให้มันมีรูปแบบขึ้นมานี่ รูปนี้ก็ใช้ได้ มีทั้งรูปทั้งใบครามเลยนะครับ indigofera โอเคไหมครับ ปรับนะครับ ให้มันสื่อเพราะเราจะต้องสื่อถึงสิ่งที่เราออกแบบ ต่อไป โลโก้ต่อไปครับ</w:t>
      </w:r>
    </w:p>
    <w:p>
      <w:pPr>
        <w:pStyle w:val="BodyText"/>
      </w:pPr>
      <w:r>
        <w:t xml:space="preserve">(ล่าม) ครับ ก็จะเป็นในส่วนของเสื้อครับ ผ้า เสื้อนี่ก็จะเป็นสีน้ำเงิน ๆ แล้วก็พื้นก็จะเป็นน้ำเงิน</w:t>
      </w:r>
    </w:p>
    <w:p>
      <w:pPr>
        <w:pStyle w:val="BodyText"/>
      </w:pPr>
      <w:r>
        <w:t xml:space="preserve">(อาจารย์สุธิรา) เดี๋ยวนะเด็ก ๆ คำว่า</w:t>
      </w:r>
      <w:r>
        <w:t xml:space="preserve"> </w:t>
      </w:r>
      <w:r>
        <w:t xml:space="preserve">“</w:t>
      </w:r>
      <w:r>
        <w:t xml:space="preserve">สัญลักษณ์</w:t>
      </w:r>
      <w:r>
        <w:t xml:space="preserve">”</w:t>
      </w:r>
      <w:r>
        <w:t xml:space="preserve"> </w:t>
      </w:r>
      <w:r>
        <w:t xml:space="preserve">ก๊อบฯ กันมาใช่ไหมนี่ นี่สุมนี่ นี่สัญลักษณ์อย่างนี้นะคะ สัญลักษณ์น่ะ</w:t>
      </w:r>
    </w:p>
    <w:p>
      <w:pPr>
        <w:pStyle w:val="BodyText"/>
      </w:pPr>
      <w:r>
        <w:t xml:space="preserve">(ล่าม) ครับ เดี๋ยวแก้ไขใหม่ครับ</w:t>
      </w:r>
    </w:p>
    <w:p>
      <w:pPr>
        <w:pStyle w:val="BodyText"/>
      </w:pPr>
      <w:r>
        <w:t xml:space="preserve">(อาจารย์สุธิรา) ใครที่ในสไลด์น่ะ สัญลักษณ์พิมพ์ด้วยตัวนี้น่ะ ผิด ต้องเป็นตัวนี้นะ ต้องเป็นตัวนี้ นี่ ตัวนี้ถึงจะถูกนะคะ สัญลักษณ์ต้องแก้นะคะ หลายคนแล้วเมื่อกี้ไม่ได้ท้วง ท้วงแล้ว ก๊อบฯ กันมาด้วย สัญลักษณ์ต้องเป็นตัวนี้ ตัวนี้น่ะถูก ตัวนี้น่ะผิด สัญ-ญา-ลักษณ์ ทีนี้ ตัวนี้เห็นไหม ของ… มีอันนี้ด้วยน่ะ อันล่างน่ะ เอาออก อันบนอันเดียว แต่ลดขนาดฟอนต์ลงมาหน่อยนะคะ เพราะว่ามันยาวไป ไม่อย่างนั้นต้องเอามาไว้ด้านข้างอย่างนี้ เป็น 2 บรรทัดอย่างนี้จะสวยกว่า หรือถ้าอย่างนี้ก็ได้ แต่ลดน่ะ ความกว้างมันกว้างเกินไป เสื้อนี่จากไหน จาก… หรือตี๋น้อยวาดเอง</w:t>
      </w:r>
    </w:p>
    <w:p>
      <w:pPr>
        <w:pStyle w:val="BodyText"/>
      </w:pPr>
      <w:r>
        <w:t xml:space="preserve">(ล่าม) เป็นการวาดครับ วาดเองครับ</w:t>
      </w:r>
    </w:p>
    <w:p>
      <w:pPr>
        <w:pStyle w:val="BodyText"/>
      </w:pPr>
      <w:r>
        <w:t xml:space="preserve">(อาจารย์สุธิรา) เห็นไหม เสื้อยังวาดเองเลยน่ะ</w:t>
      </w:r>
    </w:p>
    <w:p>
      <w:pPr>
        <w:pStyle w:val="BodyText"/>
      </w:pPr>
      <w:r>
        <w:t xml:space="preserve">(ล่าม) ขอโทษครับ คือ มันเป็นที่เขาออกแบบไว้ แต่เป็นแบบภาพวาดน่ะครับ แต่เป็นที่เขาออกแบบไว้แล้ว ผมเลือกมาครับ</w:t>
      </w:r>
    </w:p>
    <w:p>
      <w:pPr>
        <w:pStyle w:val="BodyText"/>
      </w:pPr>
      <w:r>
        <w:t xml:space="preserve">(อาจารย์สุธิรา) โอเค มันได้อยู่ ใช้ได้อยู่ แต่นี่ ๆ ขนาดตัวอักษรนี่ ลดความกว้างของมันเข้ามาให้มันอยู่ประมาณนี้นะคะ ไม่ให้มันเกินนี้ มันยาวไปหน่อย ความกว้างมันกว้างไปหน่อย ไปดูโลโก้ถัดไป ไหนลองอธิบายโลโก้นี้สิลูก</w:t>
      </w:r>
    </w:p>
    <w:p>
      <w:pPr>
        <w:pStyle w:val="BodyText"/>
      </w:pPr>
      <w:r>
        <w:t xml:space="preserve">(ล่าม) ครับ ก็ในส่วนออกแบบก็จะเป็นเสื้อแขนยาวสีเขียว</w:t>
      </w:r>
    </w:p>
    <w:p>
      <w:pPr>
        <w:pStyle w:val="BodyText"/>
      </w:pPr>
      <w:r>
        <w:t xml:space="preserve">(อาจารย์สุธิรา) ทีนี้</w:t>
      </w:r>
    </w:p>
    <w:p>
      <w:pPr>
        <w:pStyle w:val="BodyText"/>
      </w:pPr>
      <w:r>
        <w:t xml:space="preserve">(ล่าม) แล้วก็จะเป็นตัวอักษรสีดำ</w:t>
      </w:r>
    </w:p>
    <w:p>
      <w:pPr>
        <w:pStyle w:val="BodyText"/>
      </w:pPr>
      <w:r>
        <w:t xml:space="preserve">(อาจารย์สุธิรา) ที่อยากให้ปรับนี่ ที่ตัวอักษรนี่ Dyed Fabric มันยาวเกินออกมาเยอะเลย ทำให้ Dyed Fabic แล้วขยาย Indigo ออกมาหน่อย ให้อยู่ประมาณ… น่าจะอยู่ใน… นี่ประมาณนี้กำลังสวย หด ลดขนาด Dyed Fabric และลดขนาด Indigo มาอยู่ประมาณนี้ให้มันมีช่องไฟประมาณนี้นะ เปลี่ยนเป็นสีครามหรือครามอ่อนอะไรก็แล้วแต่ ไม่เอาเขียวนะ เราจะได้ หรือขาวก็ได้ถ้าขาว มันจะไอ้นี่ ไม่ใช่ครามน่ะ ถ้าจะใช้ตัวอักษรสีดำ เปลี่ยนสีเสื้อหน่อย ไปโลโก้ถัดไปค่ะ</w:t>
      </w:r>
    </w:p>
    <w:p>
      <w:pPr>
        <w:pStyle w:val="BodyText"/>
      </w:pPr>
      <w:r>
        <w:t xml:space="preserve">(ล่าม) ครับ ก็… ผมออกแบบเป็นภาพเสื้อครับ ก็แล้วก็จะมีสีดำ แล้วก็เป็น… ตัวเสื้อนี่จะเป็นสีน้ำเงิน แล้วก็ตัวพื้นเป็นภาษาสีดำครับ</w:t>
      </w:r>
    </w:p>
    <w:p>
      <w:pPr>
        <w:pStyle w:val="BodyText"/>
      </w:pPr>
      <w:r>
        <w:t xml:space="preserve">(อาจารย์สุธิรา) อันนี้ ไอ้ตัวเล็ก ๆ นี่ มา INDIGO DYED ตัดออกอันนี้ แล้วก็ลด… ลดขนาดความกว้างของฟอนต์นี้ลงนะคะ มันกว้างเกินน่ะ ลดลงได้อีกอยู่นะ ต่อไปค่ะ ไหนลองอธิบายตัวนี้สิลูก</w:t>
      </w:r>
    </w:p>
    <w:p>
      <w:pPr>
        <w:pStyle w:val="BodyText"/>
      </w:pPr>
      <w:r>
        <w:t xml:space="preserve">(ล่าม) ก็ในการออกแบบจะเป็นภาพเสื้อเหมือนกันครับ แล้วก็เป็นพื้นหลังที่จะเป็นครีม ๆ เหลือง ๆ อ่อน อย่างนี้ครับ แล้วก็จะมีสีดำเข้ามา ที่เป็นตัวเสื้อน่ะ เสื้อนี่จะเป็นสีดำเข้ามา</w:t>
      </w:r>
    </w:p>
    <w:p>
      <w:pPr>
        <w:pStyle w:val="BodyText"/>
      </w:pPr>
      <w:r>
        <w:t xml:space="preserve">(อาจารย์สุธิรา) อันนี้…</w:t>
      </w:r>
    </w:p>
    <w:p>
      <w:pPr>
        <w:pStyle w:val="BodyText"/>
      </w:pPr>
      <w:r>
        <w:t xml:space="preserve">(ล่าม) จะเป็นทรงคล้าย ๆ แบบจีน ๆ</w:t>
      </w:r>
    </w:p>
    <w:p>
      <w:pPr>
        <w:pStyle w:val="BodyText"/>
      </w:pPr>
      <w:r>
        <w:t xml:space="preserve">(อาจารย์สุธิรา) อันนี้อยากให้เปลี่ยนสี สีดำไม่เอา ไม่เอาสีดำ สีดำมีเยอะแล้ว ลองเปลี่ยนเป็นสีคราม สีน้ำเงินเข้ม นะ โอเคนะคะ ออกแบบดีนะคะ ได้ ไอเดียดี อีกตัวหนึ่ง แดงเชียวเสื้อ ไหนอันนี้ล่ะ อันนี้ล่ะ</w:t>
      </w:r>
    </w:p>
    <w:p>
      <w:pPr>
        <w:pStyle w:val="BodyText"/>
      </w:pPr>
      <w:r>
        <w:t xml:space="preserve">(ล่าม) ก็จะเป็นเสื้อที่เป็นเสื้อที่เป็นแขนยาวสีส้ม แล้วก็เป็นภาพ แล้วก็จะมีตัวอักษรสีดำ</w:t>
      </w:r>
    </w:p>
    <w:p>
      <w:pPr>
        <w:pStyle w:val="BodyText"/>
      </w:pPr>
      <w:r>
        <w:t xml:space="preserve">(อาจารย์สุธิรา) คือ ถ้าตอนนี้ลักษณะไซซ์โลโก้น่ะ มันไม่ใช่สี่เหลี่ยมจัตุรัส แล้วก็ไม่ใช่สี่เหลี่ยมผืนผ้า เพราะฉะนั้น ให้นึกถึงนะ ถ้าจะให้มันเป็นสี่เหลี่ยมจัตุรัสก็ลดไซซ์ตัวอักษรลง แล้วก็สีเสื้อ เปลี่ยนสีเสื้อเสียให้เป็นสีครามหรือไล่สี เข้ม เข้ม แล้วก็อ่อน อ่อนแล้วก็เข้ม แล้วแต่จะไล่สี ลองดูนะคะ ไม่เอาสีส้มแล้ว ให้สีมันสื่อถึงเสื้อคราม สีครามน่ะ ตัวนี้ค่ะ</w:t>
      </w:r>
    </w:p>
    <w:p>
      <w:pPr>
        <w:pStyle w:val="BodyText"/>
      </w:pPr>
      <w:r>
        <w:t xml:space="preserve">(ล่าม) ก็ในการออกแบบครับ ก็จะเป็นรูปเสื้อสีเขียว เสื้อแขนยาวสีเขียว เป็นเข้ม ๆ หน่อย จะเป็นอ่อน แล้วก็เป็นภาษาดำครับ ตัวนี้กับ… ก็จะมีทั้งตัวอักษรและภาพครับ</w:t>
      </w:r>
    </w:p>
    <w:p>
      <w:pPr>
        <w:pStyle w:val="BodyText"/>
      </w:pPr>
      <w:r>
        <w:t xml:space="preserve">(อาจารย์สุธิรา) ตัวนี้นะครับ คือตรงกรอบน่ะเห็นไหม เว้นช่องข้างบนกับข้างล่างนี่ ไม่เท่ากัน เว้นให้มันเท่ากันลูก ถ้าจะใช้ตัวนี้น่ะได้อยู่ ได้อยู่ แล้วก็ขยับ ๆ ให้กรอบมันขึ้นไปมีช่องไฟข้างบนข้างล่างให้เท่ากัน ข้าง ๆ ได้แล้ว แต่ข้างบนกับข้างล่าง กลายเป็นด้านบนมันชิดเกิน ข้างล่างมันมีที่ว่างเกินนะคะ เพราะฉะนั้นเว้น จัดใหม่ เลื่อนไอ้ตัวภาพกับข้อความน่ะลงมา สีได้ เขียวก็ได้อยู่ คราม ไอ้น้ำครามที่หมักน่ะ สีมันจะเป็นสีเขียว แต่พอหมักออกมาแล้วไอ้ผ้าที่มันออกมาเป็นสีคราม มาดูอันนี้</w:t>
      </w:r>
    </w:p>
    <w:p>
      <w:pPr>
        <w:pStyle w:val="BodyText"/>
      </w:pPr>
      <w:r>
        <w:t xml:space="preserve">(ล่าม) ก็จะมีการออกแบบโดยใช้เสื้อสีเทาครับ เป็นภาพเข้ามา แล้วก็เป็นสีดำ ๆ เป็นเสื้อสีเทา แล้วก็มีตัวอักษรสีดำด้วยครับ</w:t>
      </w:r>
    </w:p>
    <w:p>
      <w:pPr>
        <w:pStyle w:val="BodyText"/>
      </w:pPr>
      <w:r>
        <w:t xml:space="preserve">(อาจารย์สุธิรา) ของตี๋น้อยนี่สีมันจะคุมโทนอยู่ที่เทากับดำ ๆ ๆ ความจริงแล้ว ครามมันจะมีสี… นี่ดูผ้าครามน่ะ สีเขามีหลายโทนมากเลยนะ หยิบมาใช้ได้นี่ เห็นไหม มีอ่อนมีเข้มออกน้ำเงินไปเลย จนกระทั่งถึงกรมท่าน่ะนะ มันไม่ได้อยู่ที่สีเดียวน่ะ มันมีหลายเฉดอยู่ ถ้าไปร้านนะคะ พยายามใช้สีที่มันสื่อถึงสิ่งที่เราจะออกแบบด้วย เพราะฉะนั้นปรับนะคะ ปรับสี สีชุดนี่ เทาไม่เอาน่ะ สีครามก็ได้ อ่อนหน่อยก็ได้ หรือจะเข้มหน่อยก็ได้ แล้วแต่นะคะ อันนี้มี INDIGO DYED FABRIC ซ้ำ 2 ครั้ง ทั้งตัวเล็กตัวใหญ่ เอาออก จะเอาไซซ์ใหญ่เลือกเอาสักไซซ์หนึ่ง ข้อความมันซ้ำ 2 ประโยค มาดูตัวนี้สิ สีนี่สิ</w:t>
      </w:r>
    </w:p>
    <w:p>
      <w:pPr>
        <w:pStyle w:val="BodyText"/>
      </w:pPr>
      <w:r>
        <w:t xml:space="preserve">(ล่าม) อันนี้ที่ออกแบบอันนี้นะครับ เหมือนกับเป็นถุงครับ เป็นกระเป๋าสีชมพูครับ แล้วก็มีภาพโลโก้… ภาพโลโก้เป็นภาพกระเป๋าสีชมพู แล้วก็มีภาษาครับ เป็นถุงกระเป๋าครับ</w:t>
      </w:r>
    </w:p>
    <w:p>
      <w:pPr>
        <w:pStyle w:val="BodyText"/>
      </w:pPr>
      <w:r>
        <w:t xml:space="preserve">(อาจารย์สุธิรา) ตี๋น้อยครับ ครามมันสีอะไรครับ เห็นไหมผ้าคราม</w:t>
      </w:r>
    </w:p>
    <w:p>
      <w:pPr>
        <w:pStyle w:val="BodyText"/>
      </w:pPr>
      <w:r>
        <w:t xml:space="preserve">(ล่าม) ผ้าสีชมพูครับ</w:t>
      </w:r>
    </w:p>
    <w:p>
      <w:pPr>
        <w:pStyle w:val="BodyText"/>
      </w:pPr>
      <w:r>
        <w:t xml:space="preserve">(อาจารย์สุธิรา) ไม่ ๆ หมายถึงผ้าครามน่ะมันสีอะไรโดยส่วนใหญ่</w:t>
      </w:r>
    </w:p>
    <w:p>
      <w:pPr>
        <w:pStyle w:val="BodyText"/>
      </w:pPr>
      <w:r>
        <w:t xml:space="preserve">(ล่าม) ลืมครับ</w:t>
      </w:r>
    </w:p>
    <w:p>
      <w:pPr>
        <w:pStyle w:val="BodyText"/>
      </w:pPr>
      <w:r>
        <w:t xml:space="preserve">(อาจารย์สุธิรา) ค้นสิ แล้วตอบ ตอบก่อนนี่ผ้าครามนี่ สีอะไร ค้นด้วยคำว่า</w:t>
      </w:r>
      <w:r>
        <w:t xml:space="preserve"> </w:t>
      </w:r>
      <w:r>
        <w:t xml:space="preserve">“</w:t>
      </w:r>
      <w:r>
        <w:t xml:space="preserve">ผ้าย้อมครามสกลนคร</w:t>
      </w:r>
      <w:r>
        <w:t xml:space="preserve">”</w:t>
      </w:r>
      <w:r>
        <w:t xml:space="preserve"> </w:t>
      </w:r>
      <w:r>
        <w:t xml:space="preserve">เลย ไปดูเลย</w:t>
      </w:r>
    </w:p>
    <w:p>
      <w:pPr>
        <w:pStyle w:val="BodyText"/>
      </w:pPr>
      <w:r>
        <w:t xml:space="preserve">(ล่าม) สีน้ำเงินครับ</w:t>
      </w:r>
    </w:p>
    <w:p>
      <w:pPr>
        <w:pStyle w:val="BodyText"/>
      </w:pPr>
      <w:r>
        <w:t xml:space="preserve">(อาจารย์สุธิรา) สีน้ำเงิน สีอะไรมันไม่มันมีสีชมพูไหม คือสีหลัก…</w:t>
      </w:r>
    </w:p>
    <w:p>
      <w:pPr>
        <w:pStyle w:val="BodyText"/>
      </w:pPr>
      <w:r>
        <w:t xml:space="preserve">(ล่าม) สีน้ำเงินอ่อนมีครับ</w:t>
      </w:r>
    </w:p>
    <w:p>
      <w:pPr>
        <w:pStyle w:val="BodyText"/>
      </w:pPr>
      <w:r>
        <w:t xml:space="preserve">(อาจารย์สุธิรา) ที่เน้นให้เห็นถึงผ้าครามเลย มันก็คือสีน้ำเงิน สีคราม สีฟ้าน่ะ ใช่ไหม เพราะฉะนั้น อันนี้ปรับสีนะคะ ปรับสี แล้วก็ขนาดโลโก้นี่ ก็ให้มันอยู่ในกระเป๋าผ้าน่ะ อาจจะวางให้มีลูกเล่นแล้ววางเฉียง ๆ ไม่วางตรง ๆ ก็ได้นะคะ อันนี้ปรับ ปรับที่สี ไม่เอาสีชมพู ตัวอักษรก็ปรับไซซ์ให้มันอยู่ในตัวถุงผ้านี่ แล้วก็… วางแบบเอียง ๆ วางแบบมีลูกเล่นน่ะ โอเคนะครับ มาดูสัญลักษณ์นี้สิ อธิบายสิครับ</w:t>
      </w:r>
    </w:p>
    <w:p>
      <w:pPr>
        <w:pStyle w:val="BodyText"/>
      </w:pPr>
      <w:r>
        <w:t xml:space="preserve">(ล่าม) อันนี้ที่ออกแบบนะครับ พื้นหลังด้านหลังเป็นสีเทาครับ แล้วก็มีสีน้ำตาลครับ เป็นผ้าครับ เป็นลายผ้าที่พับ เหมือนผ้าเช็ดหน้าน่ะครับ</w:t>
      </w:r>
    </w:p>
    <w:p>
      <w:pPr>
        <w:pStyle w:val="BodyText"/>
      </w:pPr>
      <w:r>
        <w:t xml:space="preserve">(อาจารย์สุธิรา) อ๋อ อันนี้คือผ้าเช็ดหน้าใช่ไหมคะ เพราะฉะนั้น ถ้าจะให้ผ้านี้มันเด่น แล้วก็สื่อถึงครามนะ เอาเส้นน่ะค่ะ เปลี่ยนเส้นเป็นสีน้ำเงิน สีน้ำเงินเข้ม สีน้ำเงินอ่อนไล่เฉดสีเส้นกัน โอเค ถ้าปรับนะคะ ปรับตรงเส้นในผ้าเช็ดหน้านี่ โอเคนะครับ แก้นะคะ ปรับแก้ตามที่บอกของแต่ละกลุ่ม และที่ลืมไม่ได้ก็จะมีต้องมีทั้งเวอร์ชันภาษาไทยใช่ไหม และเวอร์ชันภาษาอังกฤษ มีใครสงสัยในงานที่ให้ไปปรับแก้ไหม</w:t>
      </w:r>
    </w:p>
    <w:p>
      <w:pPr>
        <w:pStyle w:val="BodyText"/>
      </w:pPr>
      <w:r>
        <w:t xml:space="preserve">(ล่าม) โอเคครับ</w:t>
      </w:r>
    </w:p>
    <w:p>
      <w:pPr>
        <w:pStyle w:val="BodyText"/>
      </w:pPr>
      <w:r>
        <w:t xml:space="preserve">(อาจารย์สุธิรา) โอเคค่ะ ถ้าไม่มีจะปล่อยแล้วนะคะ กินเวลาไปเที่ยงครึ่งแล้วนะคะ โอเค สำหรับวันนี้… อ๋อ 11 ครึ่งพอดี พอแค่นี้ค่ะ ขอบคุณพี่ล่ามนะคะ ตอนนี้อยู่ที่ใคร ตี๋น้อย ตี๋น้อยขอบคุณพี่เขาหน่อย โอเค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220168</dc:title>
  <dc:creator/>
  <cp:keywords/>
  <dcterms:created xsi:type="dcterms:W3CDTF">2025-02-13T03:14:52Z</dcterms:created>
  <dcterms:modified xsi:type="dcterms:W3CDTF">2025-02-13T03: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กราคม 2568 เวลา 09.00 น.</vt:lpwstr>
  </property>
  <property fmtid="{D5CDD505-2E9C-101B-9397-08002B2CF9AE}" pid="3" name="subtitle">
    <vt:lpwstr/>
  </property>
</Properties>
</file>